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036C3D77" w:rsidR="002F29A7" w:rsidRPr="008B748D" w:rsidRDefault="002F29A7" w:rsidP="0079287B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B748D">
        <w:rPr>
          <w:rFonts w:asciiTheme="minorHAnsi" w:hAnsiTheme="minorHAnsi" w:cstheme="minorHAnsi"/>
          <w:color w:val="FF595E"/>
        </w:rPr>
        <w:t xml:space="preserve">Workplace Assessment Task </w:t>
      </w:r>
      <w:r w:rsidR="008B748D" w:rsidRPr="008B748D">
        <w:rPr>
          <w:rFonts w:asciiTheme="minorHAnsi" w:hAnsiTheme="minorHAnsi" w:cstheme="minorHAnsi"/>
          <w:color w:val="FF595E"/>
        </w:rPr>
        <w:t>5</w:t>
      </w:r>
      <w:r w:rsidRPr="008B748D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9851A6" w:rsidRDefault="002F29A7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851A6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851A6" w:rsidRDefault="00CC46FB" w:rsidP="0079287B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7B9A6354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851A6">
        <w:rPr>
          <w:rFonts w:cstheme="minorHAnsi"/>
          <w:color w:val="404040" w:themeColor="text1" w:themeTint="BF"/>
          <w:sz w:val="20"/>
          <w:szCs w:val="20"/>
        </w:rPr>
        <w:t>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</w:t>
      </w:r>
      <w:r w:rsidRPr="008B748D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Task </w:t>
      </w:r>
      <w:r w:rsidR="008B748D">
        <w:rPr>
          <w:rFonts w:cstheme="minorHAnsi"/>
          <w:b/>
          <w:bCs/>
          <w:color w:val="404040" w:themeColor="text1" w:themeTint="BF"/>
          <w:sz w:val="20"/>
          <w:szCs w:val="20"/>
        </w:rPr>
        <w:t>5</w:t>
      </w:r>
      <w:r w:rsidRPr="009851A6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9851A6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2290EE68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</w:t>
      </w:r>
      <w:r w:rsidRPr="008B748D">
        <w:rPr>
          <w:rFonts w:cstheme="minorHAnsi"/>
          <w:color w:val="404040" w:themeColor="text1" w:themeTint="BF"/>
          <w:sz w:val="20"/>
          <w:szCs w:val="20"/>
        </w:rPr>
        <w:t xml:space="preserve">Task </w:t>
      </w:r>
      <w:r w:rsidR="008B748D" w:rsidRPr="008B748D">
        <w:rPr>
          <w:rFonts w:cstheme="minorHAnsi"/>
          <w:color w:val="404040" w:themeColor="text1" w:themeTint="BF"/>
          <w:sz w:val="20"/>
          <w:szCs w:val="20"/>
        </w:rPr>
        <w:t>5</w:t>
      </w:r>
      <w:r w:rsidRPr="008B748D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7928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7166B633" w14:textId="7D3C45D0" w:rsidR="002F29A7" w:rsidRPr="009851A6" w:rsidRDefault="002F29A7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="001832DC" w:rsidRPr="005518E3">
        <w:rPr>
          <w:rFonts w:cstheme="minorHAnsi"/>
          <w:color w:val="404040" w:themeColor="text1" w:themeTint="BF"/>
          <w:sz w:val="20"/>
          <w:szCs w:val="20"/>
        </w:rPr>
        <w:t>meet with the two persons with disability to seek feedback.</w:t>
      </w:r>
    </w:p>
    <w:p w14:paraId="069273BB" w14:textId="422C891D" w:rsidR="00893ECC" w:rsidRDefault="00893ECC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93ECC">
        <w:rPr>
          <w:rFonts w:cstheme="minorHAnsi"/>
          <w:color w:val="404040" w:themeColor="text1" w:themeTint="BF"/>
          <w:sz w:val="20"/>
          <w:szCs w:val="20"/>
        </w:rPr>
        <w:t xml:space="preserve">The candidate must record </w:t>
      </w:r>
      <w:r w:rsidR="008F5570">
        <w:rPr>
          <w:rFonts w:cstheme="minorHAnsi"/>
          <w:color w:val="404040" w:themeColor="text1" w:themeTint="BF"/>
          <w:sz w:val="20"/>
          <w:szCs w:val="20"/>
        </w:rPr>
        <w:t>the attendees’ feedback</w:t>
      </w:r>
      <w:r w:rsidRPr="00893ECC">
        <w:rPr>
          <w:rFonts w:cstheme="minorHAnsi"/>
          <w:color w:val="404040" w:themeColor="text1" w:themeTint="BF"/>
          <w:sz w:val="20"/>
          <w:szCs w:val="20"/>
        </w:rPr>
        <w:t xml:space="preserve"> accurately, objectively and by using terms that can be clearly understood using their organisation’s template for </w:t>
      </w:r>
      <w:r w:rsidR="008F5570">
        <w:rPr>
          <w:rFonts w:cstheme="minorHAnsi"/>
          <w:color w:val="404040" w:themeColor="text1" w:themeTint="BF"/>
          <w:sz w:val="20"/>
          <w:szCs w:val="20"/>
        </w:rPr>
        <w:t>recording feedback</w:t>
      </w:r>
      <w:r w:rsidRPr="00893ECC">
        <w:rPr>
          <w:rFonts w:cstheme="minorHAnsi"/>
          <w:color w:val="404040" w:themeColor="text1" w:themeTint="BF"/>
          <w:sz w:val="20"/>
          <w:szCs w:val="20"/>
        </w:rPr>
        <w:t xml:space="preserve">, or they may use the </w:t>
      </w:r>
      <w:r w:rsidR="008F5570">
        <w:rPr>
          <w:rFonts w:cstheme="minorHAnsi"/>
          <w:color w:val="404040" w:themeColor="text1" w:themeTint="BF"/>
          <w:sz w:val="20"/>
          <w:szCs w:val="20"/>
        </w:rPr>
        <w:t>Feedback Form</w:t>
      </w:r>
      <w:r w:rsidRPr="00893ECC">
        <w:rPr>
          <w:rFonts w:cstheme="minorHAnsi"/>
          <w:color w:val="404040" w:themeColor="text1" w:themeTint="BF"/>
          <w:sz w:val="20"/>
          <w:szCs w:val="20"/>
        </w:rPr>
        <w:t xml:space="preserve"> Template provided along with this workbook.</w:t>
      </w:r>
    </w:p>
    <w:p w14:paraId="5B8D02B4" w14:textId="6A7EB586" w:rsidR="00CC46FB" w:rsidRPr="009851A6" w:rsidRDefault="00CC46FB" w:rsidP="0079287B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945636" w:rsidRPr="009851A6">
        <w:rPr>
          <w:rFonts w:cstheme="minorHAnsi"/>
          <w:color w:val="404040" w:themeColor="text1" w:themeTint="BF"/>
          <w:sz w:val="20"/>
          <w:szCs w:val="20"/>
        </w:rPr>
        <w:t>on</w:t>
      </w:r>
      <w:r w:rsidRPr="009851A6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7180CD50" w14:textId="77777777" w:rsidR="00AF7F48" w:rsidRPr="009A1756" w:rsidRDefault="00AF7F48" w:rsidP="00AF7F4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A1756">
        <w:rPr>
          <w:rFonts w:cstheme="minorHAnsi"/>
          <w:color w:val="404040" w:themeColor="text1" w:themeTint="BF"/>
          <w:sz w:val="20"/>
          <w:szCs w:val="20"/>
        </w:rPr>
        <w:t>Practical knowledge of the current and changing needs and preferences of PWDs</w:t>
      </w:r>
    </w:p>
    <w:p w14:paraId="7551675A" w14:textId="77777777" w:rsidR="00AF7F48" w:rsidRPr="009A1756" w:rsidRDefault="00AF7F48" w:rsidP="00AF7F48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A1756">
        <w:rPr>
          <w:rFonts w:cstheme="minorHAnsi"/>
          <w:color w:val="404040" w:themeColor="text1" w:themeTint="BF"/>
          <w:sz w:val="20"/>
          <w:szCs w:val="20"/>
        </w:rPr>
        <w:t>Practical skills relevant to seeking feedback about support for the needs and preferences of persons with disabilities</w:t>
      </w:r>
    </w:p>
    <w:p w14:paraId="247FC5F2" w14:textId="77777777" w:rsidR="002F29A7" w:rsidRPr="009851A6" w:rsidRDefault="002F29A7" w:rsidP="00B2215F">
      <w:pPr>
        <w:spacing w:before="120" w:after="120" w:line="276" w:lineRule="auto"/>
        <w:ind w:right="86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9851A6" w:rsidRDefault="002F29A7" w:rsidP="00B2215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9851A6" w:rsidRDefault="0039482B" w:rsidP="00B2215F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 xml:space="preserve">Before the </w:t>
      </w:r>
      <w:r w:rsidR="00B2215F" w:rsidRPr="009851A6">
        <w:rPr>
          <w:color w:val="404040" w:themeColor="text1" w:themeTint="BF"/>
          <w:sz w:val="22"/>
          <w:szCs w:val="22"/>
        </w:rPr>
        <w:t>a</w:t>
      </w:r>
      <w:r w:rsidRPr="009851A6">
        <w:rPr>
          <w:color w:val="404040" w:themeColor="text1" w:themeTint="BF"/>
          <w:sz w:val="22"/>
          <w:szCs w:val="22"/>
        </w:rPr>
        <w:t>ssessment</w:t>
      </w:r>
    </w:p>
    <w:p w14:paraId="67D35ECC" w14:textId="77777777" w:rsidR="00807C5A" w:rsidRPr="00B3078A" w:rsidRDefault="00807C5A" w:rsidP="00807C5A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41045202"/>
      <w:r w:rsidRPr="00B3078A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</w:t>
      </w:r>
      <w:r>
        <w:rPr>
          <w:rFonts w:cstheme="minorHAnsi"/>
          <w:color w:val="404040" w:themeColor="text1" w:themeTint="BF"/>
          <w:sz w:val="20"/>
          <w:szCs w:val="20"/>
        </w:rPr>
        <w:t>the candidate</w:t>
      </w:r>
      <w:r w:rsidRPr="00B3078A">
        <w:rPr>
          <w:rFonts w:cstheme="minorHAnsi"/>
          <w:color w:val="404040" w:themeColor="text1" w:themeTint="BF"/>
          <w:sz w:val="20"/>
          <w:szCs w:val="20"/>
        </w:rPr>
        <w:t xml:space="preserve"> to complete this assessment.</w:t>
      </w:r>
    </w:p>
    <w:p w14:paraId="33DF9BAE" w14:textId="77777777" w:rsidR="00AE719F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criteria they need to meet to complete this task satisfactorily.</w:t>
      </w:r>
    </w:p>
    <w:bookmarkEnd w:id="0"/>
    <w:p w14:paraId="42214404" w14:textId="49B1C056" w:rsidR="0039482B" w:rsidRPr="009851A6" w:rsidRDefault="00AE719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269A1557" w14:textId="77777777" w:rsidR="007E7679" w:rsidRPr="009851A6" w:rsidRDefault="007E7679" w:rsidP="007E7679">
      <w:pPr>
        <w:rPr>
          <w:rFonts w:cstheme="minorHAnsi"/>
          <w:color w:val="404040" w:themeColor="text1" w:themeTint="BF"/>
          <w:sz w:val="20"/>
          <w:szCs w:val="20"/>
        </w:rPr>
      </w:pPr>
    </w:p>
    <w:p w14:paraId="54B27A36" w14:textId="77777777" w:rsidR="00A56750" w:rsidRDefault="00A56750">
      <w:pPr>
        <w:rPr>
          <w:rFonts w:asciiTheme="majorHAnsi" w:eastAsiaTheme="majorEastAsia" w:hAnsiTheme="majorHAnsi" w:cstheme="majorBidi"/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1F38FCF1" w14:textId="345FA7BB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lastRenderedPageBreak/>
        <w:t>During the assessment</w:t>
      </w:r>
    </w:p>
    <w:p w14:paraId="20CFB8EF" w14:textId="2F5BE376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Review the candidate’s </w:t>
      </w:r>
      <w:r w:rsidR="00E91FAE">
        <w:rPr>
          <w:rFonts w:cstheme="minorHAnsi"/>
          <w:color w:val="404040" w:themeColor="text1" w:themeTint="BF"/>
          <w:sz w:val="20"/>
          <w:szCs w:val="20"/>
        </w:rPr>
        <w:t>feedback form</w:t>
      </w:r>
      <w:r w:rsidR="001B267F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48470975" w14:textId="1342DEB0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6842A611" w14:textId="77777777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5FE9CED6" w14:textId="55567924" w:rsidR="003F323F" w:rsidRPr="009851A6" w:rsidRDefault="003F323F" w:rsidP="0079287B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27B0E0D4" w14:textId="77777777" w:rsidR="003F323F" w:rsidRPr="009851A6" w:rsidRDefault="003F323F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ABB8E18" w14:textId="5E075C2E" w:rsidR="000D6E9E" w:rsidRDefault="000D6E9E">
      <w:pPr>
        <w:rPr>
          <w:color w:val="404040" w:themeColor="text1" w:themeTint="BF"/>
        </w:rPr>
      </w:pPr>
    </w:p>
    <w:p w14:paraId="5DBA07F9" w14:textId="3CAC04BE" w:rsidR="0039482B" w:rsidRPr="009851A6" w:rsidRDefault="0039482B" w:rsidP="0079287B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48021EC7" w14:textId="771EC0CA" w:rsidR="002F29A7" w:rsidRPr="009851A6" w:rsidRDefault="008C6C99" w:rsidP="0079287B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9851A6" w:rsidRDefault="00D645BA" w:rsidP="00D645BA">
      <w:pPr>
        <w:pStyle w:val="ListParagraph"/>
        <w:spacing w:before="120" w:after="120" w:line="276" w:lineRule="auto"/>
        <w:ind w:right="86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A6564A8" w14:textId="77777777" w:rsidR="00A56750" w:rsidRDefault="00A5675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28CF1B4" w14:textId="5B68467F" w:rsidR="00E672A6" w:rsidRPr="009851A6" w:rsidRDefault="00E672A6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9851A6" w:rsidRDefault="00D645BA" w:rsidP="00D645BA">
      <w:pPr>
        <w:rPr>
          <w:color w:val="404040" w:themeColor="text1" w:themeTint="BF"/>
        </w:rPr>
      </w:pPr>
    </w:p>
    <w:p w14:paraId="29AB504D" w14:textId="40FAA30E" w:rsidR="00D645BA" w:rsidRPr="009851A6" w:rsidRDefault="00D645BA" w:rsidP="00D645BA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9851A6" w:rsidRPr="009851A6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9851A6" w:rsidRDefault="00D645BA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C46F932" w14:textId="2ED357CD" w:rsidR="000F1AB9" w:rsidRDefault="000F1AB9">
      <w:pPr>
        <w:rPr>
          <w:color w:val="404040" w:themeColor="text1" w:themeTint="BF"/>
        </w:rPr>
      </w:pPr>
    </w:p>
    <w:p w14:paraId="493E8CBE" w14:textId="4179B983" w:rsidR="005F4237" w:rsidRPr="009851A6" w:rsidRDefault="005F4237" w:rsidP="005F4237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3005"/>
        <w:gridCol w:w="3005"/>
      </w:tblGrid>
      <w:tr w:rsidR="00085543" w14:paraId="07918EB0" w14:textId="77777777" w:rsidTr="00CA3AA4">
        <w:trPr>
          <w:jc w:val="center"/>
        </w:trPr>
        <w:tc>
          <w:tcPr>
            <w:tcW w:w="300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  <w:hideMark/>
          </w:tcPr>
          <w:p w14:paraId="46AB223E" w14:textId="77777777" w:rsidR="00085543" w:rsidRDefault="00085543" w:rsidP="000D6E9E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ment environment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nil"/>
            </w:tcBorders>
            <w:hideMark/>
          </w:tcPr>
          <w:p w14:paraId="2E4D70CD" w14:textId="77777777" w:rsidR="00085543" w:rsidRDefault="004774A3" w:rsidP="00CA3AA4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46643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54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8554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Real workplace/organisation</w:t>
            </w:r>
          </w:p>
        </w:tc>
        <w:tc>
          <w:tcPr>
            <w:tcW w:w="30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hideMark/>
          </w:tcPr>
          <w:p w14:paraId="6BED3EDD" w14:textId="77777777" w:rsidR="00085543" w:rsidRDefault="004774A3" w:rsidP="00CA3AA4">
            <w:pPr>
              <w:tabs>
                <w:tab w:val="left" w:pos="180"/>
                <w:tab w:val="left" w:pos="1550"/>
              </w:tabs>
              <w:ind w:left="36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6348580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85543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8554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imulated environment</w:t>
            </w:r>
          </w:p>
        </w:tc>
      </w:tr>
      <w:tr w:rsidR="000F1AB9" w:rsidRPr="009851A6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6A8EE36B" w:rsidR="000F1AB9" w:rsidRPr="009851A6" w:rsidRDefault="000F1AB9" w:rsidP="000F1AB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4BF48AD2" w:rsidR="000F1AB9" w:rsidRPr="009851A6" w:rsidRDefault="000F1AB9" w:rsidP="000F1AB9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0F1AB9" w:rsidRPr="009851A6" w14:paraId="04A91E84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4C0FEA57" w14:textId="328FF846" w:rsidR="000F1AB9" w:rsidRPr="009851A6" w:rsidRDefault="000F1AB9" w:rsidP="000F1AB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gridSpan w:val="2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AFF067F" w14:textId="6A0E703E" w:rsidR="000F1AB9" w:rsidRPr="009851A6" w:rsidRDefault="000F1AB9" w:rsidP="000F1AB9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1F79373" w14:textId="77777777" w:rsidR="00A56750" w:rsidRDefault="00A56750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0F1AB9" w:rsidRPr="009851A6" w14:paraId="65EB2562" w14:textId="77777777" w:rsidTr="00D101B2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7046267" w14:textId="7CDC13FC" w:rsidR="000F1AB9" w:rsidRPr="009851A6" w:rsidRDefault="000F1AB9" w:rsidP="000F1AB9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163F767" w14:textId="77777777" w:rsidR="000F1AB9" w:rsidRDefault="004774A3" w:rsidP="000F1AB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303097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1AB9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F1AB9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A disability support environment</w:t>
            </w:r>
          </w:p>
          <w:p w14:paraId="1316DF05" w14:textId="77777777" w:rsidR="000F1AB9" w:rsidRPr="0092393E" w:rsidRDefault="004774A3" w:rsidP="000F1AB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883634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1AB9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F1AB9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F1AB9">
              <w:rPr>
                <w:rFonts w:cstheme="minorHAnsi"/>
                <w:color w:val="404040" w:themeColor="text1" w:themeTint="BF"/>
                <w:sz w:val="20"/>
                <w:szCs w:val="20"/>
              </w:rPr>
              <w:t>Workplace supervisor</w:t>
            </w:r>
          </w:p>
          <w:p w14:paraId="6F7689EC" w14:textId="77777777" w:rsidR="000F1AB9" w:rsidRDefault="004774A3" w:rsidP="000F1AB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646025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1AB9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F1AB9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Two persons with disability</w:t>
            </w:r>
          </w:p>
          <w:p w14:paraId="31960B09" w14:textId="77777777" w:rsidR="000F1AB9" w:rsidRDefault="004774A3" w:rsidP="008F5570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8059055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1AB9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F1AB9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F1AB9">
              <w:rPr>
                <w:rFonts w:cstheme="minorHAnsi"/>
                <w:color w:val="404040" w:themeColor="text1" w:themeTint="BF"/>
                <w:sz w:val="20"/>
                <w:szCs w:val="20"/>
              </w:rPr>
              <w:t>Persons involved in the care of the two persons with disability, including:</w:t>
            </w:r>
          </w:p>
          <w:p w14:paraId="64322C1D" w14:textId="77777777" w:rsidR="000F1AB9" w:rsidRDefault="004774A3" w:rsidP="000F1AB9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9374130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1AB9" w:rsidRPr="005A5AE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F1AB9" w:rsidRP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F1AB9">
              <w:rPr>
                <w:rFonts w:cstheme="minorHAnsi"/>
                <w:color w:val="404040" w:themeColor="text1" w:themeTint="BF"/>
                <w:sz w:val="20"/>
                <w:szCs w:val="20"/>
              </w:rPr>
              <w:t>One family member</w:t>
            </w:r>
          </w:p>
          <w:p w14:paraId="73D33830" w14:textId="77777777" w:rsidR="000F1AB9" w:rsidRDefault="004774A3" w:rsidP="000F1AB9">
            <w:pPr>
              <w:pStyle w:val="ListParagraph"/>
              <w:tabs>
                <w:tab w:val="left" w:pos="180"/>
              </w:tabs>
              <w:ind w:left="390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365361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1AB9" w:rsidRPr="005A5AE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F1AB9" w:rsidRP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F1AB9">
              <w:rPr>
                <w:rFonts w:cstheme="minorHAnsi"/>
                <w:color w:val="404040" w:themeColor="text1" w:themeTint="BF"/>
                <w:sz w:val="20"/>
                <w:szCs w:val="20"/>
              </w:rPr>
              <w:t>One carer</w:t>
            </w:r>
          </w:p>
          <w:p w14:paraId="091F799C" w14:textId="77777777" w:rsidR="000F1AB9" w:rsidRDefault="004774A3" w:rsidP="008F5570">
            <w:pPr>
              <w:pStyle w:val="ListParagraph"/>
              <w:tabs>
                <w:tab w:val="left" w:pos="180"/>
              </w:tabs>
              <w:ind w:left="635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869229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1AB9" w:rsidRPr="005A5AE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F1AB9" w:rsidRP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F1AB9" w:rsidRPr="004A7AD0">
              <w:rPr>
                <w:rFonts w:cstheme="minorHAnsi"/>
                <w:color w:val="404040" w:themeColor="text1" w:themeTint="BF"/>
                <w:sz w:val="20"/>
                <w:szCs w:val="20"/>
              </w:rPr>
              <w:t>Two colleagues involved in the care of the person with disability</w:t>
            </w:r>
          </w:p>
          <w:p w14:paraId="17890601" w14:textId="77777777" w:rsidR="000F1AB9" w:rsidRPr="004E16C1" w:rsidRDefault="004774A3" w:rsidP="008F5570">
            <w:pPr>
              <w:pStyle w:val="ListParagraph"/>
              <w:tabs>
                <w:tab w:val="left" w:pos="180"/>
              </w:tabs>
              <w:ind w:left="635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3235116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1AB9" w:rsidRPr="005A5AE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F1AB9" w:rsidRPr="005A5AE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0F1AB9" w:rsidRPr="004E16C1">
              <w:rPr>
                <w:rFonts w:cstheme="minorHAnsi"/>
                <w:color w:val="404040" w:themeColor="text1" w:themeTint="BF"/>
                <w:sz w:val="20"/>
                <w:szCs w:val="20"/>
              </w:rPr>
              <w:t>Two other persons that the person with disability identified as involved in their care</w:t>
            </w:r>
          </w:p>
          <w:p w14:paraId="7EB80DE8" w14:textId="77777777" w:rsidR="000F1AB9" w:rsidRPr="00A24C2A" w:rsidRDefault="004774A3" w:rsidP="000F1AB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838825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1AB9" w:rsidRPr="00A24C2A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0F1AB9" w:rsidRPr="00A24C2A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rganisational template for documenting </w:t>
            </w:r>
            <w:r w:rsidR="000F1AB9">
              <w:rPr>
                <w:rFonts w:cstheme="minorHAnsi"/>
                <w:color w:val="404040" w:themeColor="text1" w:themeTint="BF"/>
                <w:sz w:val="20"/>
                <w:szCs w:val="20"/>
              </w:rPr>
              <w:t>feedback</w:t>
            </w:r>
          </w:p>
          <w:p w14:paraId="34213732" w14:textId="77777777" w:rsidR="003D0429" w:rsidRDefault="004774A3" w:rsidP="008F5570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5932488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42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042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F</w:t>
            </w:r>
            <w:r w:rsidR="003D0429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acilities, equipment and resources that reflect real working conditions and model industry operating conditions and contingencies</w:t>
            </w:r>
          </w:p>
          <w:p w14:paraId="794F59E5" w14:textId="77777777" w:rsidR="003D0429" w:rsidRDefault="004774A3" w:rsidP="008F5570">
            <w:pPr>
              <w:pStyle w:val="ListParagraph"/>
              <w:tabs>
                <w:tab w:val="left" w:pos="180"/>
              </w:tabs>
              <w:ind w:left="357" w:right="0" w:hanging="244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911997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42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0429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3D0429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3D0429" w:rsidRPr="00AC6249">
              <w:rPr>
                <w:rFonts w:cstheme="minorHAnsi"/>
                <w:color w:val="404040" w:themeColor="text1" w:themeTint="BF"/>
                <w:sz w:val="20"/>
                <w:szCs w:val="20"/>
              </w:rPr>
              <w:t>nformation on local resources, programs, agencies, transport services, aids and equipment available to people with disability</w:t>
            </w:r>
          </w:p>
          <w:p w14:paraId="74389322" w14:textId="77777777" w:rsidR="003D0429" w:rsidRDefault="004774A3" w:rsidP="003D042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230875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42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0429">
              <w:t xml:space="preserve"> </w:t>
            </w:r>
            <w:r w:rsidR="003D0429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Organisational policies and procedures</w:t>
            </w:r>
          </w:p>
          <w:p w14:paraId="397183C0" w14:textId="3189F913" w:rsidR="003D0429" w:rsidRDefault="004774A3" w:rsidP="003D0429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548425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42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0429">
              <w:t xml:space="preserve"> </w:t>
            </w:r>
            <w:r w:rsidR="003D0429">
              <w:rPr>
                <w:rFonts w:cstheme="minorHAnsi"/>
                <w:color w:val="404040" w:themeColor="text1" w:themeTint="BF"/>
                <w:sz w:val="20"/>
                <w:szCs w:val="20"/>
              </w:rPr>
              <w:t>I</w:t>
            </w:r>
            <w:r w:rsidR="003D0429" w:rsidRPr="00A133B4">
              <w:rPr>
                <w:rFonts w:cstheme="minorHAnsi"/>
                <w:color w:val="404040" w:themeColor="text1" w:themeTint="BF"/>
                <w:sz w:val="20"/>
                <w:szCs w:val="20"/>
              </w:rPr>
              <w:t>ndividualised plans</w:t>
            </w:r>
          </w:p>
          <w:p w14:paraId="52D83517" w14:textId="09C74AC1" w:rsidR="003D0429" w:rsidRDefault="004774A3" w:rsidP="003D0429">
            <w:pPr>
              <w:pStyle w:val="ListParagraph"/>
              <w:tabs>
                <w:tab w:val="left" w:pos="180"/>
              </w:tabs>
              <w:ind w:left="113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32487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42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0429">
              <w:t xml:space="preserve"> </w:t>
            </w:r>
            <w:r w:rsidR="003D0429">
              <w:rPr>
                <w:rFonts w:cstheme="minorHAnsi"/>
                <w:color w:val="404040" w:themeColor="text1" w:themeTint="BF"/>
                <w:sz w:val="20"/>
                <w:szCs w:val="20"/>
              </w:rPr>
              <w:t>E</w:t>
            </w:r>
            <w:r w:rsidR="003D0429" w:rsidRPr="00CA4573">
              <w:rPr>
                <w:rFonts w:cstheme="minorHAnsi"/>
                <w:color w:val="404040" w:themeColor="text1" w:themeTint="BF"/>
                <w:sz w:val="20"/>
                <w:szCs w:val="20"/>
              </w:rPr>
              <w:t>quipment and resources outlined in individualised plans</w:t>
            </w:r>
          </w:p>
          <w:p w14:paraId="64D8A2D1" w14:textId="2BE675BD" w:rsidR="000F1AB9" w:rsidRPr="009851A6" w:rsidRDefault="004774A3" w:rsidP="008F5570">
            <w:pPr>
              <w:tabs>
                <w:tab w:val="left" w:pos="180"/>
              </w:tabs>
              <w:ind w:left="357" w:right="0" w:hanging="244"/>
              <w:jc w:val="both"/>
              <w:rPr>
                <w:rFonts w:cstheme="minorHAnsi"/>
                <w:color w:val="404040" w:themeColor="text1" w:themeTint="BF"/>
                <w:sz w:val="20"/>
                <w:szCs w:val="20"/>
                <w:highlight w:val="yellow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428823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D0429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D0429">
              <w:t xml:space="preserve"> </w:t>
            </w:r>
            <w:r w:rsidR="003D0429">
              <w:rPr>
                <w:rFonts w:cstheme="minorHAnsi"/>
                <w:color w:val="404040" w:themeColor="text1" w:themeTint="BF"/>
                <w:sz w:val="20"/>
                <w:szCs w:val="20"/>
              </w:rPr>
              <w:t>O</w:t>
            </w:r>
            <w:r w:rsidR="003D0429" w:rsidRPr="002B3073">
              <w:rPr>
                <w:rFonts w:cstheme="minorHAnsi"/>
                <w:color w:val="404040" w:themeColor="text1" w:themeTint="BF"/>
                <w:sz w:val="20"/>
                <w:szCs w:val="20"/>
              </w:rPr>
              <w:t>pportunities for engagement with people with disability or people who participate in simulations and scenarios that involve provision of disability support.</w:t>
            </w:r>
          </w:p>
        </w:tc>
      </w:tr>
    </w:tbl>
    <w:p w14:paraId="63435ADE" w14:textId="77777777" w:rsidR="000F1AB9" w:rsidRDefault="000F1AB9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4288BEC9" w14:textId="53E3BFD6" w:rsidR="0060042F" w:rsidRPr="009851A6" w:rsidRDefault="0060042F" w:rsidP="0060042F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433FA82E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75016805" w14:textId="77777777" w:rsidR="0060042F" w:rsidRPr="009851A6" w:rsidRDefault="0060042F" w:rsidP="000D6E9E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79287B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0D6E9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723C5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4774A3" w:rsidP="000D6E9E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0D6E9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723C5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4774A3" w:rsidP="000D6E9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0D6E9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723C5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4774A3" w:rsidP="000D6E9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0D6E9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723C5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4774A3" w:rsidP="000D6E9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0D6E9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723C5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4774A3" w:rsidP="000D6E9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0D6E9E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723C5D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4774A3" w:rsidP="000D6E9E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59A823DA" w14:textId="77777777" w:rsidR="00926BF3" w:rsidRPr="009851A6" w:rsidRDefault="00926BF3">
      <w:pPr>
        <w:rPr>
          <w:color w:val="404040" w:themeColor="text1" w:themeTint="BF"/>
        </w:rPr>
      </w:pPr>
      <w:r w:rsidRPr="009851A6">
        <w:rPr>
          <w:color w:val="404040" w:themeColor="text1" w:themeTint="BF"/>
        </w:rPr>
        <w:br w:type="page"/>
      </w:r>
    </w:p>
    <w:p w14:paraId="64C1E24E" w14:textId="7D13AE70" w:rsidR="00926BF3" w:rsidRDefault="00926BF3" w:rsidP="00926BF3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05AC9708" w14:textId="16112761" w:rsidR="00CB2EB2" w:rsidRDefault="00CB2EB2" w:rsidP="00CB2EB2">
      <w:pPr>
        <w:spacing w:before="120" w:after="120"/>
        <w:jc w:val="both"/>
        <w:rPr>
          <w:rFonts w:ascii="Arial" w:hAnsi="Arial" w:cs="Arial"/>
          <w:b/>
          <w:bCs/>
          <w:color w:val="D73329"/>
          <w:sz w:val="20"/>
          <w:szCs w:val="20"/>
        </w:rPr>
      </w:pP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Note to the Assessor: The criteria below are </w:t>
      </w:r>
      <w:r>
        <w:rPr>
          <w:rFonts w:ascii="Arial" w:hAnsi="Arial" w:cs="Arial"/>
          <w:b/>
          <w:color w:val="D73329"/>
          <w:sz w:val="20"/>
          <w:szCs w:val="20"/>
        </w:rPr>
        <w:t>based on the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 </w:t>
      </w:r>
      <w:r>
        <w:rPr>
          <w:rFonts w:ascii="Arial" w:hAnsi="Arial" w:cs="Arial"/>
          <w:b/>
          <w:color w:val="D73329"/>
          <w:sz w:val="20"/>
          <w:szCs w:val="20"/>
        </w:rPr>
        <w:t>Feedback Form provided along with this workbook</w:t>
      </w:r>
      <w:r w:rsidRPr="00DE1B57">
        <w:rPr>
          <w:rFonts w:ascii="Arial" w:hAnsi="Arial" w:cs="Arial"/>
          <w:b/>
          <w:color w:val="D73329"/>
          <w:sz w:val="20"/>
          <w:szCs w:val="20"/>
        </w:rPr>
        <w:t xml:space="preserve">. If the candidate is using another template or form, the assessor must adapt or contextualise the criteria </w:t>
      </w:r>
      <w:r>
        <w:rPr>
          <w:rFonts w:ascii="Arial" w:hAnsi="Arial" w:cs="Arial"/>
          <w:b/>
          <w:color w:val="D73329"/>
          <w:sz w:val="20"/>
          <w:szCs w:val="20"/>
        </w:rPr>
        <w:t>below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to align with the </w:t>
      </w:r>
      <w:r w:rsidRPr="005C7EC2">
        <w:rPr>
          <w:rFonts w:ascii="Arial" w:hAnsi="Arial" w:cs="Arial"/>
          <w:b/>
          <w:bCs/>
          <w:color w:val="D73329"/>
          <w:sz w:val="20"/>
          <w:szCs w:val="20"/>
        </w:rPr>
        <w:t>template or form</w:t>
      </w:r>
      <w:r>
        <w:rPr>
          <w:rFonts w:ascii="Arial" w:hAnsi="Arial" w:cs="Arial"/>
          <w:b/>
          <w:bCs/>
          <w:color w:val="D73329"/>
          <w:sz w:val="20"/>
          <w:szCs w:val="20"/>
        </w:rPr>
        <w:t xml:space="preserve"> they will use for this task.</w:t>
      </w:r>
    </w:p>
    <w:p w14:paraId="423D2B30" w14:textId="6D952B08" w:rsidR="00B30A68" w:rsidRPr="003D527B" w:rsidRDefault="00E413D2" w:rsidP="003D527B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Person </w:t>
      </w:r>
      <w:r w:rsidR="00B7541B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W</w:t>
      </w:r>
      <w:r w:rsidR="00B7541B"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ith </w:t>
      </w: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Disability A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7"/>
        <w:gridCol w:w="1580"/>
        <w:gridCol w:w="2572"/>
      </w:tblGrid>
      <w:tr w:rsidR="00B30A68" w:rsidRPr="009851A6" w14:paraId="33A2275B" w14:textId="77777777" w:rsidTr="006C3696">
        <w:trPr>
          <w:tblHeader/>
          <w:jc w:val="center"/>
        </w:trPr>
        <w:tc>
          <w:tcPr>
            <w:tcW w:w="2698" w:type="pct"/>
            <w:shd w:val="clear" w:color="auto" w:fill="F2F2F2" w:themeFill="background1" w:themeFillShade="F2"/>
          </w:tcPr>
          <w:p w14:paraId="3FAE9E97" w14:textId="594D519B" w:rsidR="00B30A68" w:rsidRPr="009851A6" w:rsidRDefault="00B30A68" w:rsidP="008B6C8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feedback form submissio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14:paraId="2906CBA4" w14:textId="77777777" w:rsidR="00B30A68" w:rsidRPr="009851A6" w:rsidRDefault="00B30A68" w:rsidP="008B6C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426" w:type="pct"/>
            <w:shd w:val="clear" w:color="auto" w:fill="F2F2F2" w:themeFill="background1" w:themeFillShade="F2"/>
          </w:tcPr>
          <w:p w14:paraId="04BF22AE" w14:textId="77777777" w:rsidR="00B30A68" w:rsidRPr="009851A6" w:rsidRDefault="00B30A68" w:rsidP="008B6C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B30A68" w:rsidRPr="009851A6" w14:paraId="3EC86DF8" w14:textId="77777777" w:rsidTr="00A34564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ECCA619" w14:textId="77777777" w:rsidR="00B30A68" w:rsidRPr="00AC1AAD" w:rsidRDefault="00B30A68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 of the meeting (e.g. date, time, location)</w:t>
            </w:r>
          </w:p>
        </w:tc>
        <w:tc>
          <w:tcPr>
            <w:tcW w:w="876" w:type="pct"/>
            <w:shd w:val="clear" w:color="auto" w:fill="auto"/>
          </w:tcPr>
          <w:p w14:paraId="3C0CF755" w14:textId="77777777" w:rsidR="00B30A68" w:rsidRPr="009851A6" w:rsidRDefault="004774A3" w:rsidP="008B6C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24525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A6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30A6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83938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A6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30A6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879413C" w14:textId="77777777" w:rsidR="00B30A68" w:rsidRPr="009851A6" w:rsidRDefault="00B30A68" w:rsidP="008B6C8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30A68" w:rsidRPr="009851A6" w14:paraId="68DE3D01" w14:textId="77777777" w:rsidTr="00A34564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A2F8E66" w14:textId="77777777" w:rsidR="00B30A68" w:rsidRPr="00AC1AAD" w:rsidRDefault="00B30A68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ame and 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ole/involvement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ttendee in the care of the person with disability</w:t>
            </w:r>
          </w:p>
        </w:tc>
        <w:tc>
          <w:tcPr>
            <w:tcW w:w="876" w:type="pct"/>
            <w:shd w:val="clear" w:color="auto" w:fill="auto"/>
          </w:tcPr>
          <w:p w14:paraId="7D76A795" w14:textId="77777777" w:rsidR="00B30A68" w:rsidRPr="009851A6" w:rsidRDefault="004774A3" w:rsidP="008B6C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189060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A68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30A6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74203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A68" w:rsidRPr="00B1697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30A6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4C07F8BD" w14:textId="77777777" w:rsidR="00B30A68" w:rsidRPr="009851A6" w:rsidRDefault="00B30A68" w:rsidP="008B6C8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30A68" w:rsidRPr="009851A6" w14:paraId="64859A4C" w14:textId="77777777" w:rsidTr="00A34564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0D7411B" w14:textId="77777777" w:rsidR="00B30A68" w:rsidRPr="00AC1AAD" w:rsidRDefault="00B30A68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the 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urrent needs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4CE9784F" w14:textId="77777777" w:rsidR="00B30A68" w:rsidRPr="009851A6" w:rsidRDefault="004774A3" w:rsidP="008B6C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42600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A6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30A6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1168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30A68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B30A68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33B93DD3" w14:textId="77777777" w:rsidR="00B30A68" w:rsidRPr="009851A6" w:rsidRDefault="00B30A68" w:rsidP="008B6C8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B30A68" w:rsidRPr="009851A6" w14:paraId="37D8F503" w14:textId="77777777" w:rsidTr="00A34564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747D3CDC" w14:textId="31B3FD54" w:rsidR="00B30A68" w:rsidRPr="00AC1AAD" w:rsidRDefault="00B30A68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</w:t>
            </w:r>
            <w:r w:rsidR="00D9413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ther the following support provided address the </w:t>
            </w:r>
            <w:r w:rsidR="00D9413B"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urrent needs</w:t>
            </w:r>
            <w:r w:rsidR="00D9413B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0394A94E" w14:textId="080EB9A2" w:rsidR="00B30A68" w:rsidRPr="009851A6" w:rsidRDefault="00B30A68" w:rsidP="008B6C8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426" w:type="pct"/>
            <w:shd w:val="clear" w:color="auto" w:fill="auto"/>
          </w:tcPr>
          <w:p w14:paraId="792FBFAB" w14:textId="31E061A5" w:rsidR="00B30A68" w:rsidRPr="009851A6" w:rsidRDefault="00B30A68" w:rsidP="008B6C8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34564" w:rsidRPr="009851A6" w14:paraId="3D620553" w14:textId="77777777" w:rsidTr="00A34564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FA0EBE8" w14:textId="2835CAA0" w:rsidR="00A34564" w:rsidRPr="00410467" w:rsidRDefault="00FF604A" w:rsidP="00A5675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</w:t>
            </w:r>
            <w:r w:rsidR="00A3456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our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0B87116E" w14:textId="41A90129" w:rsidR="00A34564" w:rsidRDefault="004774A3" w:rsidP="00A345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146461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426232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7B45D09" w14:textId="0B9E4A6E" w:rsidR="00A34564" w:rsidRPr="009851A6" w:rsidRDefault="00A34564" w:rsidP="00A34564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34564" w:rsidRPr="009851A6" w14:paraId="4AAC6EBF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6C22A3C" w14:textId="7E1B278B" w:rsidR="00A34564" w:rsidRPr="00410467" w:rsidRDefault="00FF604A" w:rsidP="00A5675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</w:t>
            </w:r>
            <w:r w:rsidR="00A3456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01DB19B7" w14:textId="77777777" w:rsidR="00A34564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884692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886088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4D7633C2" w14:textId="77777777" w:rsidR="00A34564" w:rsidRPr="009851A6" w:rsidRDefault="00A34564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34564" w:rsidRPr="009851A6" w14:paraId="313FA8CD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5D55494" w14:textId="72C8EF10" w:rsidR="00A34564" w:rsidRPr="00410467" w:rsidRDefault="00A34564" w:rsidP="00A5675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741A9EA2" w14:textId="77777777" w:rsidR="00A34564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563478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46229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3C44AA22" w14:textId="77777777" w:rsidR="00A34564" w:rsidRPr="009851A6" w:rsidRDefault="00A34564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34564" w:rsidRPr="009851A6" w14:paraId="53F48CFC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529F993" w14:textId="2E598B9E" w:rsidR="00A34564" w:rsidRPr="00410467" w:rsidRDefault="00C97CD4" w:rsidP="00A5675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97C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876" w:type="pct"/>
            <w:shd w:val="clear" w:color="auto" w:fill="auto"/>
          </w:tcPr>
          <w:p w14:paraId="16586874" w14:textId="77777777" w:rsidR="00A34564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20784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56852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8ABDAC5" w14:textId="77777777" w:rsidR="00A34564" w:rsidRPr="009851A6" w:rsidRDefault="00A34564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34564" w:rsidRPr="009851A6" w14:paraId="09C5696A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8B4D0C5" w14:textId="2188247D" w:rsidR="00A34564" w:rsidRPr="00410467" w:rsidRDefault="00B03281" w:rsidP="00A5675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5BB9FD31" w14:textId="77777777" w:rsidR="00A34564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64487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0306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93322A9" w14:textId="77777777" w:rsidR="00A34564" w:rsidRPr="009851A6" w:rsidRDefault="00A34564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34564" w:rsidRPr="009851A6" w14:paraId="34492D8F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BB76358" w14:textId="7EEC83A2" w:rsidR="00A34564" w:rsidRPr="00410467" w:rsidRDefault="005775CD" w:rsidP="00A5675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656AE1DC" w14:textId="77777777" w:rsidR="00A34564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04732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2973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067AC48" w14:textId="77777777" w:rsidR="00A34564" w:rsidRPr="009851A6" w:rsidRDefault="00A34564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34564" w:rsidRPr="009851A6" w14:paraId="4DD5BF62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AA67025" w14:textId="5282CED8" w:rsidR="00A34564" w:rsidRPr="00410467" w:rsidRDefault="00F05B24" w:rsidP="00A5675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4E290B04" w14:textId="77777777" w:rsidR="00A34564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325780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49857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7986E8C" w14:textId="77777777" w:rsidR="00A34564" w:rsidRPr="009851A6" w:rsidRDefault="00A34564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34564" w:rsidRPr="009851A6" w14:paraId="6720A76C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77945BFA" w14:textId="7F460B02" w:rsidR="00A34564" w:rsidRPr="00410467" w:rsidRDefault="000A2300" w:rsidP="00A56750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119972C5" w14:textId="77777777" w:rsidR="00A34564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982039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866363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46D4A73D" w14:textId="77777777" w:rsidR="00A34564" w:rsidRPr="009851A6" w:rsidRDefault="00A34564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34564" w:rsidRPr="009851A6" w14:paraId="311E772F" w14:textId="77777777" w:rsidTr="00A34564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6FA93CF" w14:textId="57AC2530" w:rsidR="00A34564" w:rsidRPr="00AC1AAD" w:rsidRDefault="00A34564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needs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16054B36" w14:textId="77777777" w:rsidR="00A34564" w:rsidRPr="009851A6" w:rsidRDefault="004774A3" w:rsidP="00A345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346337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5067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34564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34564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64231661" w14:textId="77777777" w:rsidR="00A34564" w:rsidRPr="009851A6" w:rsidRDefault="00A34564" w:rsidP="00A3456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BA87F0D" w14:textId="77777777" w:rsidR="006C3696" w:rsidRDefault="006C369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7"/>
        <w:gridCol w:w="1580"/>
        <w:gridCol w:w="2572"/>
      </w:tblGrid>
      <w:tr w:rsidR="006C3696" w:rsidRPr="009851A6" w14:paraId="06A964D0" w14:textId="77777777" w:rsidTr="00F401C3">
        <w:trPr>
          <w:tblHeader/>
          <w:jc w:val="center"/>
        </w:trPr>
        <w:tc>
          <w:tcPr>
            <w:tcW w:w="2698" w:type="pct"/>
            <w:shd w:val="clear" w:color="auto" w:fill="F2F2F2" w:themeFill="background1" w:themeFillShade="F2"/>
          </w:tcPr>
          <w:p w14:paraId="5D40BF15" w14:textId="06408E1D" w:rsidR="006C3696" w:rsidRPr="009851A6" w:rsidRDefault="006C3696" w:rsidP="00F401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feedback form submissio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14:paraId="17EF5FEC" w14:textId="77777777" w:rsidR="006C3696" w:rsidRPr="009851A6" w:rsidRDefault="006C3696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426" w:type="pct"/>
            <w:shd w:val="clear" w:color="auto" w:fill="F2F2F2" w:themeFill="background1" w:themeFillShade="F2"/>
          </w:tcPr>
          <w:p w14:paraId="553FABA9" w14:textId="77777777" w:rsidR="006C3696" w:rsidRPr="009851A6" w:rsidRDefault="006C3696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A34564" w:rsidRPr="009851A6" w14:paraId="2308C9E2" w14:textId="77777777" w:rsidTr="00A34564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78CF07C8" w14:textId="4DA5C5F7" w:rsidR="00A34564" w:rsidRPr="00AC1AAD" w:rsidRDefault="00A34564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ther the following support provided will be able to address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nee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396A8F53" w14:textId="2BD451B1" w:rsidR="00A34564" w:rsidRPr="009851A6" w:rsidRDefault="00A34564" w:rsidP="00A3456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426" w:type="pct"/>
            <w:shd w:val="clear" w:color="auto" w:fill="auto"/>
          </w:tcPr>
          <w:p w14:paraId="48092CCF" w14:textId="37F4224A" w:rsidR="00A34564" w:rsidRPr="009851A6" w:rsidRDefault="00A34564" w:rsidP="00A3456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4304A" w:rsidRPr="009851A6" w14:paraId="56BE3A01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6EA34B6" w14:textId="4A8F95BD" w:rsidR="0084304A" w:rsidRPr="00410467" w:rsidRDefault="00FF604A" w:rsidP="00A5675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</w:t>
            </w:r>
            <w:r w:rsidR="00843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our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41F52453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661067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79193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747F67CE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30910E1A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AC40F0E" w14:textId="6921C8FA" w:rsidR="0084304A" w:rsidRPr="00410467" w:rsidRDefault="00FF604A" w:rsidP="00A5675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</w:t>
            </w:r>
            <w:r w:rsidR="00843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2E826BFF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425975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504385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C75DC4B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6B1158E6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7D6C1A7" w14:textId="502811C2" w:rsidR="0084304A" w:rsidRPr="00410467" w:rsidRDefault="0084304A" w:rsidP="00A5675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14D00514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728915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94214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B5F88D7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7C1CA36E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38C639F" w14:textId="77777777" w:rsidR="0084304A" w:rsidRPr="00410467" w:rsidRDefault="0084304A" w:rsidP="00A5675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97C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876" w:type="pct"/>
            <w:shd w:val="clear" w:color="auto" w:fill="auto"/>
          </w:tcPr>
          <w:p w14:paraId="0BD68C2D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5865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96114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40CC63C7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15AB3C96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71B6A081" w14:textId="2C3E31BE" w:rsidR="0084304A" w:rsidRPr="00410467" w:rsidRDefault="0084304A" w:rsidP="00A5675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06386449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71060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69017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3C6BFBE4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1A876737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5400967" w14:textId="69071FEF" w:rsidR="0084304A" w:rsidRPr="00410467" w:rsidRDefault="0084304A" w:rsidP="00A5675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64B5961F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2617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011268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254D1E12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00F05CEA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78F782E" w14:textId="516112D4" w:rsidR="0084304A" w:rsidRPr="00410467" w:rsidRDefault="0084304A" w:rsidP="00A5675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36025653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6305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8928396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2B69149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3C1C07BD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02923BF" w14:textId="141C2449" w:rsidR="0084304A" w:rsidRPr="00410467" w:rsidRDefault="0084304A" w:rsidP="00A56750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654D2CB4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161445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91817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CB8E452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3E1DE72D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9D14F93" w14:textId="6B5BA149" w:rsidR="0084304A" w:rsidRPr="00AC1AAD" w:rsidRDefault="0084304A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the 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urrent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eferences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4DE6AE8A" w14:textId="77777777" w:rsidR="0084304A" w:rsidRPr="009851A6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815314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980738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25C2D2CE" w14:textId="77777777" w:rsidR="0084304A" w:rsidRPr="009851A6" w:rsidRDefault="0084304A" w:rsidP="00F401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4D735884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C3A87FC" w14:textId="3A4CE551" w:rsidR="0084304A" w:rsidRPr="00AC1AAD" w:rsidRDefault="0084304A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ther the following support provided address the 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urrent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eferen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0C7F91D6" w14:textId="674944F5" w:rsidR="0084304A" w:rsidRPr="009851A6" w:rsidRDefault="0084304A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426" w:type="pct"/>
            <w:shd w:val="clear" w:color="auto" w:fill="auto"/>
          </w:tcPr>
          <w:p w14:paraId="150A7691" w14:textId="0B4EC0DB" w:rsidR="0084304A" w:rsidRPr="009851A6" w:rsidRDefault="0084304A" w:rsidP="00F401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4304A" w:rsidRPr="009851A6" w14:paraId="4523FB7F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D179080" w14:textId="5C4E74FB" w:rsidR="0084304A" w:rsidRPr="00410467" w:rsidRDefault="00FF604A" w:rsidP="00A56750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</w:t>
            </w:r>
            <w:r w:rsidR="00843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our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6C0F6274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674245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7543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2540E1D2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58DE84F6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074188C" w14:textId="41397C90" w:rsidR="0084304A" w:rsidRPr="00410467" w:rsidRDefault="00FF604A" w:rsidP="00A56750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</w:t>
            </w:r>
            <w:r w:rsidR="00843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50DE6B6E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040917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37252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7FCC3A1E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2C2E415A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B9FB924" w14:textId="556C767B" w:rsidR="0084304A" w:rsidRPr="00410467" w:rsidRDefault="0084304A" w:rsidP="00A56750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698E89DE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08458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56678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C4C0A27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14C23774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058DE29B" w14:textId="77777777" w:rsidR="0084304A" w:rsidRPr="00410467" w:rsidRDefault="0084304A" w:rsidP="00A56750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97C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876" w:type="pct"/>
            <w:shd w:val="clear" w:color="auto" w:fill="auto"/>
          </w:tcPr>
          <w:p w14:paraId="2F3AFDAC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252890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348108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5226D27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0E65C607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79D61F26" w14:textId="3D0A222D" w:rsidR="0084304A" w:rsidRPr="00410467" w:rsidRDefault="0084304A" w:rsidP="00A56750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2675F5FC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33976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89236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66A7DB8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66815772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716AA746" w14:textId="48CDFBDA" w:rsidR="0084304A" w:rsidRPr="00410467" w:rsidRDefault="0084304A" w:rsidP="00A56750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23A01321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78928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43131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4F0AA5A4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7F6133BC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0B04AC93" w14:textId="2143BC6E" w:rsidR="0084304A" w:rsidRPr="00410467" w:rsidRDefault="0084304A" w:rsidP="00A56750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4D5D360E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79795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718806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BEF88D6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69CB5C68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F0AA3C3" w14:textId="3EA08075" w:rsidR="0084304A" w:rsidRPr="00410467" w:rsidRDefault="0084304A" w:rsidP="00A56750">
            <w:pPr>
              <w:pStyle w:val="ListParagraph"/>
              <w:numPr>
                <w:ilvl w:val="0"/>
                <w:numId w:val="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66396267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362689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605356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4280FF35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6BD5EB26" w14:textId="77777777" w:rsidR="006C3696" w:rsidRDefault="006C3696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7"/>
        <w:gridCol w:w="1580"/>
        <w:gridCol w:w="2572"/>
      </w:tblGrid>
      <w:tr w:rsidR="006C3696" w:rsidRPr="009851A6" w14:paraId="2A1015C2" w14:textId="77777777" w:rsidTr="00F401C3">
        <w:trPr>
          <w:tblHeader/>
          <w:jc w:val="center"/>
        </w:trPr>
        <w:tc>
          <w:tcPr>
            <w:tcW w:w="2698" w:type="pct"/>
            <w:shd w:val="clear" w:color="auto" w:fill="F2F2F2" w:themeFill="background1" w:themeFillShade="F2"/>
          </w:tcPr>
          <w:p w14:paraId="7A95A1F2" w14:textId="0E362F49" w:rsidR="006C3696" w:rsidRPr="009851A6" w:rsidRDefault="006C3696" w:rsidP="00F401C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feedback form submissio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14:paraId="5972C0E4" w14:textId="77777777" w:rsidR="006C3696" w:rsidRPr="009851A6" w:rsidRDefault="006C3696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426" w:type="pct"/>
            <w:shd w:val="clear" w:color="auto" w:fill="F2F2F2" w:themeFill="background1" w:themeFillShade="F2"/>
          </w:tcPr>
          <w:p w14:paraId="225ECDF6" w14:textId="77777777" w:rsidR="006C3696" w:rsidRPr="009851A6" w:rsidRDefault="006C3696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84304A" w:rsidRPr="009851A6" w14:paraId="4B6E4D35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9A4FEEA" w14:textId="716286AF" w:rsidR="0084304A" w:rsidRPr="00AC1AAD" w:rsidRDefault="0084304A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eferences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09D41786" w14:textId="77777777" w:rsidR="0084304A" w:rsidRPr="009851A6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157984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4290255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28973238" w14:textId="77777777" w:rsidR="0084304A" w:rsidRPr="009851A6" w:rsidRDefault="0084304A" w:rsidP="00F401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5493693B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194D34D" w14:textId="298B0B73" w:rsidR="0084304A" w:rsidRPr="00AC1AAD" w:rsidRDefault="0084304A" w:rsidP="00A56750">
            <w:pPr>
              <w:pStyle w:val="ListParagraph"/>
              <w:numPr>
                <w:ilvl w:val="0"/>
                <w:numId w:val="3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ther the following support provided will be able to address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eferen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257B2424" w14:textId="46C3FC0D" w:rsidR="0084304A" w:rsidRPr="009851A6" w:rsidRDefault="0084304A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426" w:type="pct"/>
            <w:shd w:val="clear" w:color="auto" w:fill="auto"/>
          </w:tcPr>
          <w:p w14:paraId="00263387" w14:textId="00E75C13" w:rsidR="0084304A" w:rsidRPr="009851A6" w:rsidRDefault="0084304A" w:rsidP="00F401C3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84304A" w:rsidRPr="009851A6" w14:paraId="61E535C5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638D633" w14:textId="351B82DC" w:rsidR="0084304A" w:rsidRPr="00410467" w:rsidRDefault="00FF604A" w:rsidP="00A5675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</w:t>
            </w:r>
            <w:r w:rsidR="00843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source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3D7E3B9E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31671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199780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2EC1F51D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3439CBE2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14CB769" w14:textId="135F0A52" w:rsidR="0084304A" w:rsidRPr="00410467" w:rsidRDefault="00FF604A" w:rsidP="00A5675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</w:t>
            </w:r>
            <w:r w:rsidR="00843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ogram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6724FFBF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419118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50753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17442F8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6A85CD54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84F61E3" w14:textId="401B9E37" w:rsidR="0084304A" w:rsidRPr="00410467" w:rsidRDefault="0084304A" w:rsidP="00A5675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086B1191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930885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659544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E8DA1D3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5B747EC8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A22F9C4" w14:textId="77777777" w:rsidR="0084304A" w:rsidRPr="00410467" w:rsidRDefault="0084304A" w:rsidP="00A5675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97C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876" w:type="pct"/>
            <w:shd w:val="clear" w:color="auto" w:fill="auto"/>
          </w:tcPr>
          <w:p w14:paraId="1AD49D69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942481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352756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69A78A60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0BB95509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F30ACCE" w14:textId="7E91872F" w:rsidR="0084304A" w:rsidRPr="00410467" w:rsidRDefault="0084304A" w:rsidP="00A5675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29620EC3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4498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075075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31DD23F6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7413EEFB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FFFE461" w14:textId="2FFC02CC" w:rsidR="0084304A" w:rsidRPr="00410467" w:rsidRDefault="0084304A" w:rsidP="00A5675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76E93A39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35414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446041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6C6B8681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75B7E9ED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BC41795" w14:textId="72041529" w:rsidR="0084304A" w:rsidRPr="00410467" w:rsidRDefault="0084304A" w:rsidP="00A5675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6CC98778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321452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93254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A5EE65B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4304A" w:rsidRPr="009851A6" w14:paraId="1FD267E6" w14:textId="77777777" w:rsidTr="00F401C3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B962422" w14:textId="21ACC9EC" w:rsidR="0084304A" w:rsidRPr="00410467" w:rsidRDefault="0084304A" w:rsidP="00A56750">
            <w:pPr>
              <w:pStyle w:val="ListParagraph"/>
              <w:numPr>
                <w:ilvl w:val="0"/>
                <w:numId w:val="7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</w:t>
            </w:r>
            <w:r w:rsidR="00FF604A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</w:t>
            </w:r>
          </w:p>
        </w:tc>
        <w:tc>
          <w:tcPr>
            <w:tcW w:w="876" w:type="pct"/>
            <w:shd w:val="clear" w:color="auto" w:fill="auto"/>
          </w:tcPr>
          <w:p w14:paraId="39F4E9B8" w14:textId="77777777" w:rsidR="0084304A" w:rsidRDefault="004774A3" w:rsidP="00F401C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70474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8283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4304A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4304A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3B7089F" w14:textId="77777777" w:rsidR="0084304A" w:rsidRPr="009851A6" w:rsidRDefault="0084304A" w:rsidP="00F401C3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54C2FE8C" w14:textId="416F6481" w:rsidR="00C27B54" w:rsidRDefault="00C27B54" w:rsidP="0084304A"/>
    <w:p w14:paraId="64EB7E23" w14:textId="77777777" w:rsidR="00A56750" w:rsidRDefault="00A56750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684D1A1A" w14:textId="67A94C92" w:rsidR="00F91A83" w:rsidRPr="00F91A83" w:rsidRDefault="00D21C1E" w:rsidP="00F91A83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35271F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 xml:space="preserve">Person with Disability </w:t>
      </w:r>
      <w:r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B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7"/>
        <w:gridCol w:w="1580"/>
        <w:gridCol w:w="2572"/>
      </w:tblGrid>
      <w:tr w:rsidR="00F91A83" w:rsidRPr="009851A6" w14:paraId="57512730" w14:textId="77777777" w:rsidTr="006456FB">
        <w:trPr>
          <w:tblHeader/>
          <w:jc w:val="center"/>
        </w:trPr>
        <w:tc>
          <w:tcPr>
            <w:tcW w:w="2698" w:type="pct"/>
            <w:shd w:val="clear" w:color="auto" w:fill="F2F2F2" w:themeFill="background1" w:themeFillShade="F2"/>
          </w:tcPr>
          <w:p w14:paraId="70EF4211" w14:textId="4FC0AE87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feedback form submissio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14:paraId="25C67239" w14:textId="77777777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426" w:type="pct"/>
            <w:shd w:val="clear" w:color="auto" w:fill="F2F2F2" w:themeFill="background1" w:themeFillShade="F2"/>
          </w:tcPr>
          <w:p w14:paraId="4918CBD9" w14:textId="77777777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91A83" w:rsidRPr="009851A6" w14:paraId="01C89410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F5930BB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etails of the meeting (e.g. date, time, location)</w:t>
            </w:r>
          </w:p>
        </w:tc>
        <w:tc>
          <w:tcPr>
            <w:tcW w:w="876" w:type="pct"/>
            <w:shd w:val="clear" w:color="auto" w:fill="auto"/>
          </w:tcPr>
          <w:p w14:paraId="7BAF5D08" w14:textId="77777777" w:rsidR="00F91A83" w:rsidRPr="009851A6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52556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522868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190F9B7" w14:textId="77777777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0E0C819E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06E4CE3B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the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ame and 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ole/involvement of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e attendee in the care of the person with disability</w:t>
            </w:r>
          </w:p>
        </w:tc>
        <w:tc>
          <w:tcPr>
            <w:tcW w:w="876" w:type="pct"/>
            <w:shd w:val="clear" w:color="auto" w:fill="auto"/>
          </w:tcPr>
          <w:p w14:paraId="12C86B8E" w14:textId="77777777" w:rsidR="00F91A83" w:rsidRPr="009851A6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46361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87376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B16979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2DD2E0F2" w14:textId="77777777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251AF3BB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0D53021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the 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urrent needs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5DA413C7" w14:textId="77777777" w:rsidR="00F91A83" w:rsidRPr="009851A6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96730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349896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7A979ACF" w14:textId="77777777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4F12221D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6052294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ther the following support provided address the 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urrent nee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5E0C52D8" w14:textId="5302340A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426" w:type="pct"/>
            <w:shd w:val="clear" w:color="auto" w:fill="auto"/>
          </w:tcPr>
          <w:p w14:paraId="19D30276" w14:textId="49E0E01A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91A83" w:rsidRPr="009851A6" w14:paraId="6CE5A1F4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05B383B0" w14:textId="77777777" w:rsidR="00F91A83" w:rsidRPr="00410467" w:rsidRDefault="00F91A83" w:rsidP="0022241E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876" w:type="pct"/>
            <w:shd w:val="clear" w:color="auto" w:fill="auto"/>
          </w:tcPr>
          <w:p w14:paraId="52CF9F8C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0462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833131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228A8F0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0552F2A3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082F246" w14:textId="77777777" w:rsidR="00F91A83" w:rsidRPr="00410467" w:rsidRDefault="00F91A83" w:rsidP="0022241E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876" w:type="pct"/>
            <w:shd w:val="clear" w:color="auto" w:fill="auto"/>
          </w:tcPr>
          <w:p w14:paraId="7A952FBB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751460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4811241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48552400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4D4FD3D7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A331A80" w14:textId="77777777" w:rsidR="00F91A83" w:rsidRPr="00410467" w:rsidRDefault="00F91A83" w:rsidP="0022241E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s</w:t>
            </w:r>
          </w:p>
        </w:tc>
        <w:tc>
          <w:tcPr>
            <w:tcW w:w="876" w:type="pct"/>
            <w:shd w:val="clear" w:color="auto" w:fill="auto"/>
          </w:tcPr>
          <w:p w14:paraId="758C7EAF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2244069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96958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29E4E5C7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0FD833B4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0A7EC310" w14:textId="77777777" w:rsidR="00F91A83" w:rsidRPr="00410467" w:rsidRDefault="00F91A83" w:rsidP="0022241E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97C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876" w:type="pct"/>
            <w:shd w:val="clear" w:color="auto" w:fill="auto"/>
          </w:tcPr>
          <w:p w14:paraId="3C0DFC21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584512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77730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7F8E441E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24FE47E6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74443D28" w14:textId="77777777" w:rsidR="00F91A83" w:rsidRPr="00410467" w:rsidRDefault="00F91A83" w:rsidP="0022241E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</w:t>
            </w:r>
          </w:p>
        </w:tc>
        <w:tc>
          <w:tcPr>
            <w:tcW w:w="876" w:type="pct"/>
            <w:shd w:val="clear" w:color="auto" w:fill="auto"/>
          </w:tcPr>
          <w:p w14:paraId="78EB0D48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68184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1575325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6C6976C5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62DB6077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A18FE6C" w14:textId="77777777" w:rsidR="00F91A83" w:rsidRPr="00410467" w:rsidRDefault="00F91A83" w:rsidP="0022241E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s</w:t>
            </w:r>
          </w:p>
        </w:tc>
        <w:tc>
          <w:tcPr>
            <w:tcW w:w="876" w:type="pct"/>
            <w:shd w:val="clear" w:color="auto" w:fill="auto"/>
          </w:tcPr>
          <w:p w14:paraId="3BE55418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225536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477839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67D7F4E8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44C47B73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5109C8F" w14:textId="77777777" w:rsidR="00F91A83" w:rsidRPr="00410467" w:rsidRDefault="00F91A83" w:rsidP="0022241E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s</w:t>
            </w:r>
          </w:p>
        </w:tc>
        <w:tc>
          <w:tcPr>
            <w:tcW w:w="876" w:type="pct"/>
            <w:shd w:val="clear" w:color="auto" w:fill="auto"/>
          </w:tcPr>
          <w:p w14:paraId="3952DFEF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76521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360955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3B65A054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62780E0A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0C0C8D0" w14:textId="77777777" w:rsidR="00F91A83" w:rsidRPr="00410467" w:rsidRDefault="00F91A83" w:rsidP="0022241E">
            <w:pPr>
              <w:pStyle w:val="ListParagraph"/>
              <w:numPr>
                <w:ilvl w:val="0"/>
                <w:numId w:val="83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s</w:t>
            </w:r>
          </w:p>
        </w:tc>
        <w:tc>
          <w:tcPr>
            <w:tcW w:w="876" w:type="pct"/>
            <w:shd w:val="clear" w:color="auto" w:fill="auto"/>
          </w:tcPr>
          <w:p w14:paraId="3EE4ABD4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91362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113112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65A0BCCE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2EDAE423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2BF825B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needs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77F8A609" w14:textId="77777777" w:rsidR="00F91A83" w:rsidRPr="009851A6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775725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272502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906A454" w14:textId="77777777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9721D75" w14:textId="77777777" w:rsidR="0022241E" w:rsidRDefault="0022241E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7"/>
        <w:gridCol w:w="1580"/>
        <w:gridCol w:w="2572"/>
      </w:tblGrid>
      <w:tr w:rsidR="0022241E" w:rsidRPr="009851A6" w14:paraId="0473D94A" w14:textId="77777777" w:rsidTr="0068670D">
        <w:trPr>
          <w:tblHeader/>
          <w:jc w:val="center"/>
        </w:trPr>
        <w:tc>
          <w:tcPr>
            <w:tcW w:w="2698" w:type="pct"/>
            <w:shd w:val="clear" w:color="auto" w:fill="F2F2F2" w:themeFill="background1" w:themeFillShade="F2"/>
          </w:tcPr>
          <w:p w14:paraId="1D443A10" w14:textId="686F85EF" w:rsidR="0022241E" w:rsidRPr="009851A6" w:rsidRDefault="0022241E" w:rsidP="0068670D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feedback form submissio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14:paraId="5D7441B1" w14:textId="77777777" w:rsidR="0022241E" w:rsidRPr="009851A6" w:rsidRDefault="0022241E" w:rsidP="00686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426" w:type="pct"/>
            <w:shd w:val="clear" w:color="auto" w:fill="F2F2F2" w:themeFill="background1" w:themeFillShade="F2"/>
          </w:tcPr>
          <w:p w14:paraId="500900E3" w14:textId="77777777" w:rsidR="0022241E" w:rsidRPr="009851A6" w:rsidRDefault="0022241E" w:rsidP="0068670D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91A83" w:rsidRPr="009851A6" w14:paraId="159D08C3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D2CA2B7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ther the following support provided will be able to address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need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746B28EF" w14:textId="08486528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426" w:type="pct"/>
            <w:shd w:val="clear" w:color="auto" w:fill="auto"/>
          </w:tcPr>
          <w:p w14:paraId="4E0E4C97" w14:textId="03962BEF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91A83" w:rsidRPr="009851A6" w14:paraId="0818F964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465D464" w14:textId="77777777" w:rsidR="00F91A83" w:rsidRPr="00410467" w:rsidRDefault="00F91A83" w:rsidP="0022241E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876" w:type="pct"/>
            <w:shd w:val="clear" w:color="auto" w:fill="auto"/>
          </w:tcPr>
          <w:p w14:paraId="1191D8F9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43978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639851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233D775D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4F5F43F9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1241332" w14:textId="77777777" w:rsidR="00F91A83" w:rsidRPr="00410467" w:rsidRDefault="00F91A83" w:rsidP="0022241E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876" w:type="pct"/>
            <w:shd w:val="clear" w:color="auto" w:fill="auto"/>
          </w:tcPr>
          <w:p w14:paraId="200142E7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06609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05429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6B70544F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5A2B5794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4BF893E" w14:textId="77777777" w:rsidR="00F91A83" w:rsidRPr="00410467" w:rsidRDefault="00F91A83" w:rsidP="0022241E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s</w:t>
            </w:r>
          </w:p>
        </w:tc>
        <w:tc>
          <w:tcPr>
            <w:tcW w:w="876" w:type="pct"/>
            <w:shd w:val="clear" w:color="auto" w:fill="auto"/>
          </w:tcPr>
          <w:p w14:paraId="1300C493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583654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598684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F8205F5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0D09D67E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BCB9EDC" w14:textId="77777777" w:rsidR="00F91A83" w:rsidRPr="00410467" w:rsidRDefault="00F91A83" w:rsidP="0022241E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97C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876" w:type="pct"/>
            <w:shd w:val="clear" w:color="auto" w:fill="auto"/>
          </w:tcPr>
          <w:p w14:paraId="5D9A2C72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817820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523457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7EA7F909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66DB335E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D765BF1" w14:textId="77777777" w:rsidR="00F91A83" w:rsidRPr="00410467" w:rsidRDefault="00F91A83" w:rsidP="0022241E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</w:t>
            </w:r>
          </w:p>
        </w:tc>
        <w:tc>
          <w:tcPr>
            <w:tcW w:w="876" w:type="pct"/>
            <w:shd w:val="clear" w:color="auto" w:fill="auto"/>
          </w:tcPr>
          <w:p w14:paraId="50B200EB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218145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69989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7DA2571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1B7033BE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024E9CC1" w14:textId="77777777" w:rsidR="00F91A83" w:rsidRPr="00410467" w:rsidRDefault="00F91A83" w:rsidP="0022241E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s</w:t>
            </w:r>
          </w:p>
        </w:tc>
        <w:tc>
          <w:tcPr>
            <w:tcW w:w="876" w:type="pct"/>
            <w:shd w:val="clear" w:color="auto" w:fill="auto"/>
          </w:tcPr>
          <w:p w14:paraId="1CE05867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877513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430060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65AC3B6A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7E56BAAF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A7DB885" w14:textId="77777777" w:rsidR="00F91A83" w:rsidRPr="00410467" w:rsidRDefault="00F91A83" w:rsidP="0022241E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s</w:t>
            </w:r>
          </w:p>
        </w:tc>
        <w:tc>
          <w:tcPr>
            <w:tcW w:w="876" w:type="pct"/>
            <w:shd w:val="clear" w:color="auto" w:fill="auto"/>
          </w:tcPr>
          <w:p w14:paraId="041C9E83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600010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29025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8F9B30C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324B7C89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044B7EB" w14:textId="77777777" w:rsidR="00F91A83" w:rsidRPr="00410467" w:rsidRDefault="00F91A83" w:rsidP="0022241E">
            <w:pPr>
              <w:pStyle w:val="ListParagraph"/>
              <w:numPr>
                <w:ilvl w:val="0"/>
                <w:numId w:val="84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s</w:t>
            </w:r>
          </w:p>
        </w:tc>
        <w:tc>
          <w:tcPr>
            <w:tcW w:w="876" w:type="pct"/>
            <w:shd w:val="clear" w:color="auto" w:fill="auto"/>
          </w:tcPr>
          <w:p w14:paraId="4750A563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7477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74400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7BE599D5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03331DA0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4F56CDD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the 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urrent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eferences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265E0CA4" w14:textId="77777777" w:rsidR="00F91A83" w:rsidRPr="009851A6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1224383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091766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117A575" w14:textId="77777777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461003D4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B04255E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ther the following support provided address the 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current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eferen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491A6CDC" w14:textId="04D75EF9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426" w:type="pct"/>
            <w:shd w:val="clear" w:color="auto" w:fill="auto"/>
          </w:tcPr>
          <w:p w14:paraId="15CF201F" w14:textId="5C5D5D76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91A83" w:rsidRPr="009851A6" w14:paraId="4391CE7B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F6FA930" w14:textId="77777777" w:rsidR="00F91A83" w:rsidRPr="00410467" w:rsidRDefault="00F91A83" w:rsidP="0022241E">
            <w:pPr>
              <w:pStyle w:val="ListParagraph"/>
              <w:numPr>
                <w:ilvl w:val="0"/>
                <w:numId w:val="8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876" w:type="pct"/>
            <w:shd w:val="clear" w:color="auto" w:fill="auto"/>
          </w:tcPr>
          <w:p w14:paraId="29BA9A17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79099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639427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76B61D5F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32C5C859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BAB2005" w14:textId="77777777" w:rsidR="00F91A83" w:rsidRPr="00410467" w:rsidRDefault="00F91A83" w:rsidP="0022241E">
            <w:pPr>
              <w:pStyle w:val="ListParagraph"/>
              <w:numPr>
                <w:ilvl w:val="0"/>
                <w:numId w:val="8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876" w:type="pct"/>
            <w:shd w:val="clear" w:color="auto" w:fill="auto"/>
          </w:tcPr>
          <w:p w14:paraId="7EF849C3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53949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90439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632B7E7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7A3F6260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8A3D758" w14:textId="77777777" w:rsidR="00F91A83" w:rsidRPr="00410467" w:rsidRDefault="00F91A83" w:rsidP="0022241E">
            <w:pPr>
              <w:pStyle w:val="ListParagraph"/>
              <w:numPr>
                <w:ilvl w:val="0"/>
                <w:numId w:val="8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s</w:t>
            </w:r>
          </w:p>
        </w:tc>
        <w:tc>
          <w:tcPr>
            <w:tcW w:w="876" w:type="pct"/>
            <w:shd w:val="clear" w:color="auto" w:fill="auto"/>
          </w:tcPr>
          <w:p w14:paraId="70894313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568769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4854631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CDF369F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513B7140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CADFD4D" w14:textId="77777777" w:rsidR="00F91A83" w:rsidRPr="00410467" w:rsidRDefault="00F91A83" w:rsidP="0022241E">
            <w:pPr>
              <w:pStyle w:val="ListParagraph"/>
              <w:numPr>
                <w:ilvl w:val="0"/>
                <w:numId w:val="8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97C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876" w:type="pct"/>
            <w:shd w:val="clear" w:color="auto" w:fill="auto"/>
          </w:tcPr>
          <w:p w14:paraId="69DB59B2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6981175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3046158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F0D0311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530DE608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7074886D" w14:textId="77777777" w:rsidR="00F91A83" w:rsidRPr="00410467" w:rsidRDefault="00F91A83" w:rsidP="0022241E">
            <w:pPr>
              <w:pStyle w:val="ListParagraph"/>
              <w:numPr>
                <w:ilvl w:val="0"/>
                <w:numId w:val="8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</w:t>
            </w:r>
          </w:p>
        </w:tc>
        <w:tc>
          <w:tcPr>
            <w:tcW w:w="876" w:type="pct"/>
            <w:shd w:val="clear" w:color="auto" w:fill="auto"/>
          </w:tcPr>
          <w:p w14:paraId="41A2B82E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39329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281421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1A809CD9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375AD5AF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73E9965" w14:textId="77777777" w:rsidR="00F91A83" w:rsidRPr="00410467" w:rsidRDefault="00F91A83" w:rsidP="0022241E">
            <w:pPr>
              <w:pStyle w:val="ListParagraph"/>
              <w:numPr>
                <w:ilvl w:val="0"/>
                <w:numId w:val="8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s</w:t>
            </w:r>
          </w:p>
        </w:tc>
        <w:tc>
          <w:tcPr>
            <w:tcW w:w="876" w:type="pct"/>
            <w:shd w:val="clear" w:color="auto" w:fill="auto"/>
          </w:tcPr>
          <w:p w14:paraId="178FA564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8849848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4111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7CC89DCE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09D247DE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2C45924" w14:textId="77777777" w:rsidR="00F91A83" w:rsidRPr="00410467" w:rsidRDefault="00F91A83" w:rsidP="0022241E">
            <w:pPr>
              <w:pStyle w:val="ListParagraph"/>
              <w:numPr>
                <w:ilvl w:val="0"/>
                <w:numId w:val="8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s</w:t>
            </w:r>
          </w:p>
        </w:tc>
        <w:tc>
          <w:tcPr>
            <w:tcW w:w="876" w:type="pct"/>
            <w:shd w:val="clear" w:color="auto" w:fill="auto"/>
          </w:tcPr>
          <w:p w14:paraId="319C8741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5764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321330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CFDA5E6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18B09018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31BC4EC" w14:textId="77777777" w:rsidR="00F91A83" w:rsidRPr="00410467" w:rsidRDefault="00F91A83" w:rsidP="0022241E">
            <w:pPr>
              <w:pStyle w:val="ListParagraph"/>
              <w:numPr>
                <w:ilvl w:val="0"/>
                <w:numId w:val="85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s</w:t>
            </w:r>
          </w:p>
        </w:tc>
        <w:tc>
          <w:tcPr>
            <w:tcW w:w="876" w:type="pct"/>
            <w:shd w:val="clear" w:color="auto" w:fill="auto"/>
          </w:tcPr>
          <w:p w14:paraId="3B5E7132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257759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5052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31294E60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4894ACAE" w14:textId="77777777" w:rsidR="00F91A83" w:rsidRDefault="00F91A83" w:rsidP="00F91A8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7"/>
        <w:gridCol w:w="1580"/>
        <w:gridCol w:w="2572"/>
      </w:tblGrid>
      <w:tr w:rsidR="00F91A83" w:rsidRPr="009851A6" w14:paraId="2DF906B3" w14:textId="77777777" w:rsidTr="006456FB">
        <w:trPr>
          <w:tblHeader/>
          <w:jc w:val="center"/>
        </w:trPr>
        <w:tc>
          <w:tcPr>
            <w:tcW w:w="2698" w:type="pct"/>
            <w:shd w:val="clear" w:color="auto" w:fill="F2F2F2" w:themeFill="background1" w:themeFillShade="F2"/>
          </w:tcPr>
          <w:p w14:paraId="0AB15F63" w14:textId="77777777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feedback form submission</w:t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: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876" w:type="pct"/>
            <w:shd w:val="clear" w:color="auto" w:fill="F2F2F2" w:themeFill="background1" w:themeFillShade="F2"/>
          </w:tcPr>
          <w:p w14:paraId="51A51A14" w14:textId="77777777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426" w:type="pct"/>
            <w:shd w:val="clear" w:color="auto" w:fill="F2F2F2" w:themeFill="background1" w:themeFillShade="F2"/>
          </w:tcPr>
          <w:p w14:paraId="45E6452F" w14:textId="77777777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F91A83" w:rsidRPr="009851A6" w14:paraId="4282AB64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4582C6B6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eferences</w:t>
            </w: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450E0B1C" w14:textId="77777777" w:rsidR="00F91A83" w:rsidRPr="009851A6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09946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34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46CD0697" w14:textId="77777777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0CBDEF4E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9F601AF" w14:textId="77777777" w:rsidR="00F91A83" w:rsidRPr="00AC1AAD" w:rsidRDefault="00F91A83" w:rsidP="0022241E">
            <w:pPr>
              <w:pStyle w:val="ListParagraph"/>
              <w:numPr>
                <w:ilvl w:val="0"/>
                <w:numId w:val="8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41046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Records feedback regarding 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whether the following support provided will be able to address the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changing</w:t>
            </w:r>
            <w:r w:rsidRPr="00D9413B"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18"/>
                <w:szCs w:val="18"/>
              </w:rPr>
              <w:t>preferenc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of the person with disability.</w:t>
            </w:r>
          </w:p>
        </w:tc>
        <w:tc>
          <w:tcPr>
            <w:tcW w:w="876" w:type="pct"/>
            <w:shd w:val="clear" w:color="auto" w:fill="auto"/>
          </w:tcPr>
          <w:p w14:paraId="5DAB4EB2" w14:textId="57F08BA2" w:rsidR="00F91A83" w:rsidRPr="009851A6" w:rsidRDefault="00F91A8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426" w:type="pct"/>
            <w:shd w:val="clear" w:color="auto" w:fill="auto"/>
          </w:tcPr>
          <w:p w14:paraId="0FF6DE61" w14:textId="55632789" w:rsidR="00F91A83" w:rsidRPr="009851A6" w:rsidRDefault="00F91A83" w:rsidP="006456F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F91A83" w:rsidRPr="009851A6" w14:paraId="21823CF7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D92426C" w14:textId="77777777" w:rsidR="00F91A83" w:rsidRPr="00410467" w:rsidRDefault="00F91A83" w:rsidP="0022241E">
            <w:pPr>
              <w:pStyle w:val="ListParagraph"/>
              <w:numPr>
                <w:ilvl w:val="0"/>
                <w:numId w:val="8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sources</w:t>
            </w:r>
          </w:p>
        </w:tc>
        <w:tc>
          <w:tcPr>
            <w:tcW w:w="876" w:type="pct"/>
            <w:shd w:val="clear" w:color="auto" w:fill="auto"/>
          </w:tcPr>
          <w:p w14:paraId="1F0B2731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467907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3153586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9EB4351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68BCD274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1C698E99" w14:textId="77777777" w:rsidR="00F91A83" w:rsidRPr="00410467" w:rsidRDefault="00F91A83" w:rsidP="0022241E">
            <w:pPr>
              <w:pStyle w:val="ListParagraph"/>
              <w:numPr>
                <w:ilvl w:val="0"/>
                <w:numId w:val="8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rograms</w:t>
            </w:r>
          </w:p>
        </w:tc>
        <w:tc>
          <w:tcPr>
            <w:tcW w:w="876" w:type="pct"/>
            <w:shd w:val="clear" w:color="auto" w:fill="auto"/>
          </w:tcPr>
          <w:p w14:paraId="18904645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6299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56314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71E491DD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66E3F810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EE2A00E" w14:textId="77777777" w:rsidR="00F91A83" w:rsidRPr="00410467" w:rsidRDefault="00F91A83" w:rsidP="0022241E">
            <w:pPr>
              <w:pStyle w:val="ListParagraph"/>
              <w:numPr>
                <w:ilvl w:val="0"/>
                <w:numId w:val="8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aids</w:t>
            </w:r>
          </w:p>
        </w:tc>
        <w:tc>
          <w:tcPr>
            <w:tcW w:w="876" w:type="pct"/>
            <w:shd w:val="clear" w:color="auto" w:fill="auto"/>
          </w:tcPr>
          <w:p w14:paraId="472312DA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58755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05097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2796FFE7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53ACB13C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52B07207" w14:textId="77777777" w:rsidR="00F91A83" w:rsidRPr="00410467" w:rsidRDefault="00F91A83" w:rsidP="0022241E">
            <w:pPr>
              <w:pStyle w:val="ListParagraph"/>
              <w:numPr>
                <w:ilvl w:val="0"/>
                <w:numId w:val="8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C97CD4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ssistive technology equipment</w:t>
            </w:r>
          </w:p>
        </w:tc>
        <w:tc>
          <w:tcPr>
            <w:tcW w:w="876" w:type="pct"/>
            <w:shd w:val="clear" w:color="auto" w:fill="auto"/>
          </w:tcPr>
          <w:p w14:paraId="561345D1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862396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931178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3C6A4382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5581AC1D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231830ED" w14:textId="77777777" w:rsidR="00F91A83" w:rsidRPr="00410467" w:rsidRDefault="00F91A83" w:rsidP="0022241E">
            <w:pPr>
              <w:pStyle w:val="ListParagraph"/>
              <w:numPr>
                <w:ilvl w:val="0"/>
                <w:numId w:val="8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ocial networks</w:t>
            </w:r>
          </w:p>
        </w:tc>
        <w:tc>
          <w:tcPr>
            <w:tcW w:w="876" w:type="pct"/>
            <w:shd w:val="clear" w:color="auto" w:fill="auto"/>
          </w:tcPr>
          <w:p w14:paraId="7219BDAD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831237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3586288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608E7DEC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37651A89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6AB4A528" w14:textId="77777777" w:rsidR="00F91A83" w:rsidRPr="00410467" w:rsidRDefault="00F91A83" w:rsidP="0022241E">
            <w:pPr>
              <w:pStyle w:val="ListParagraph"/>
              <w:numPr>
                <w:ilvl w:val="0"/>
                <w:numId w:val="8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ork networks</w:t>
            </w:r>
          </w:p>
        </w:tc>
        <w:tc>
          <w:tcPr>
            <w:tcW w:w="876" w:type="pct"/>
            <w:shd w:val="clear" w:color="auto" w:fill="auto"/>
          </w:tcPr>
          <w:p w14:paraId="2F30DA75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27941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9070654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003975B4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10D970E6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3CB7D0B0" w14:textId="77777777" w:rsidR="00F91A83" w:rsidRPr="00410467" w:rsidRDefault="00F91A83" w:rsidP="0022241E">
            <w:pPr>
              <w:pStyle w:val="ListParagraph"/>
              <w:numPr>
                <w:ilvl w:val="0"/>
                <w:numId w:val="8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gency services</w:t>
            </w:r>
          </w:p>
        </w:tc>
        <w:tc>
          <w:tcPr>
            <w:tcW w:w="876" w:type="pct"/>
            <w:shd w:val="clear" w:color="auto" w:fill="auto"/>
          </w:tcPr>
          <w:p w14:paraId="72CDCCC5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1160982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39086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5C35A3CA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F91A83" w:rsidRPr="009851A6" w14:paraId="46C02D0F" w14:textId="77777777" w:rsidTr="006456FB">
        <w:trPr>
          <w:trHeight w:val="341"/>
          <w:jc w:val="center"/>
        </w:trPr>
        <w:tc>
          <w:tcPr>
            <w:tcW w:w="2698" w:type="pct"/>
            <w:shd w:val="clear" w:color="auto" w:fill="auto"/>
          </w:tcPr>
          <w:p w14:paraId="00CCEC58" w14:textId="77777777" w:rsidR="00F91A83" w:rsidRPr="00410467" w:rsidRDefault="00F91A83" w:rsidP="0022241E">
            <w:pPr>
              <w:pStyle w:val="ListParagraph"/>
              <w:numPr>
                <w:ilvl w:val="0"/>
                <w:numId w:val="86"/>
              </w:numPr>
              <w:tabs>
                <w:tab w:val="left" w:pos="180"/>
              </w:tabs>
              <w:ind w:left="1434" w:right="102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ransport services</w:t>
            </w:r>
          </w:p>
        </w:tc>
        <w:tc>
          <w:tcPr>
            <w:tcW w:w="876" w:type="pct"/>
            <w:shd w:val="clear" w:color="auto" w:fill="auto"/>
          </w:tcPr>
          <w:p w14:paraId="509395B4" w14:textId="77777777" w:rsidR="00F91A83" w:rsidRDefault="004774A3" w:rsidP="006456FB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12388690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74282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91A83" w:rsidRPr="00A34564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F91A83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426" w:type="pct"/>
            <w:shd w:val="clear" w:color="auto" w:fill="auto"/>
          </w:tcPr>
          <w:p w14:paraId="48E2FAE6" w14:textId="77777777" w:rsidR="00F91A83" w:rsidRPr="009851A6" w:rsidRDefault="00F91A83" w:rsidP="006456FB">
            <w:pPr>
              <w:ind w:lef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04A5D56D" w14:textId="46E92394" w:rsidR="00735778" w:rsidRDefault="00735778" w:rsidP="005D5259">
      <w:pPr>
        <w:spacing w:after="0" w:line="276" w:lineRule="auto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79287B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17409B9C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thoroughly reviewed the candidate’s </w:t>
            </w:r>
            <w:r w:rsidR="000E2B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feedback form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submission</w:t>
            </w:r>
            <w:r w:rsidR="0073577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workplace assessment task.</w:t>
            </w:r>
          </w:p>
          <w:p w14:paraId="24944CFF" w14:textId="77777777" w:rsidR="000055D1" w:rsidRPr="009851A6" w:rsidRDefault="000055D1" w:rsidP="0079287B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79287B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28553D4C" w14:textId="539367EE" w:rsidR="000055D1" w:rsidRPr="009851A6" w:rsidRDefault="000055D1" w:rsidP="000055D1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DAEADD" w14:textId="77777777" w:rsidR="004774A3" w:rsidRDefault="004774A3" w:rsidP="000055D1">
      <w:pPr>
        <w:spacing w:after="0" w:line="240" w:lineRule="auto"/>
      </w:pPr>
      <w:r>
        <w:separator/>
      </w:r>
    </w:p>
  </w:endnote>
  <w:endnote w:type="continuationSeparator" w:id="0">
    <w:p w14:paraId="5CE49084" w14:textId="77777777" w:rsidR="004774A3" w:rsidRDefault="004774A3" w:rsidP="000055D1">
      <w:pPr>
        <w:spacing w:after="0" w:line="240" w:lineRule="auto"/>
      </w:pPr>
      <w:r>
        <w:continuationSeparator/>
      </w:r>
    </w:p>
  </w:endnote>
  <w:endnote w:type="continuationNotice" w:id="1">
    <w:p w14:paraId="6E1DAE7B" w14:textId="77777777" w:rsidR="004774A3" w:rsidRDefault="004774A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FA6B7F" w14:textId="77777777" w:rsidR="00621501" w:rsidRPr="00621501" w:rsidRDefault="000055D1" w:rsidP="0062150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621501" w:rsidRPr="00621501">
      <w:rPr>
        <w:color w:val="808080" w:themeColor="background1" w:themeShade="80"/>
        <w:sz w:val="18"/>
      </w:rPr>
      <w:t>Version 1.1 Produced on 1st Nov 2023</w:t>
    </w:r>
  </w:p>
  <w:p w14:paraId="521AE970" w14:textId="264A631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621501" w:rsidRPr="00621501">
      <w:rPr>
        <w:rFonts w:cstheme="minorHAnsi"/>
        <w:noProof/>
        <w:color w:val="808080" w:themeColor="background1" w:themeShade="80"/>
        <w:sz w:val="18"/>
      </w:rPr>
      <w:t>© 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D9FE0" w14:textId="77777777" w:rsidR="00621501" w:rsidRPr="00621501" w:rsidRDefault="000055D1" w:rsidP="0062150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>Workplace Assessment - Assessor’s Checklist</w:t>
    </w:r>
    <w:r w:rsidRPr="000055D1">
      <w:rPr>
        <w:color w:val="808080" w:themeColor="background1" w:themeShade="80"/>
        <w:sz w:val="18"/>
      </w:rPr>
      <w:tab/>
    </w:r>
    <w:r w:rsidR="00621501" w:rsidRPr="00621501">
      <w:rPr>
        <w:color w:val="808080" w:themeColor="background1" w:themeShade="80"/>
        <w:sz w:val="18"/>
      </w:rPr>
      <w:t>Version 1.1 Produced on 1st Nov 2023</w:t>
    </w:r>
  </w:p>
  <w:p w14:paraId="63DECA6C" w14:textId="0A1B38D2" w:rsidR="000055D1" w:rsidRPr="000055D1" w:rsidRDefault="0062150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621501">
      <w:rPr>
        <w:rFonts w:cstheme="minorHAnsi"/>
        <w:noProof/>
        <w:color w:val="808080" w:themeColor="background1" w:themeShade="80"/>
        <w:sz w:val="18"/>
      </w:rPr>
      <w:t>© Harvard Management Institute Pty Ltd.</w:t>
    </w:r>
    <w:r w:rsidR="000055D1" w:rsidRPr="000055D1">
      <w:rPr>
        <w:noProof/>
        <w:color w:val="808080" w:themeColor="background1" w:themeShade="80"/>
        <w:sz w:val="18"/>
      </w:rPr>
      <w:tab/>
    </w:r>
    <w:r w:rsidR="000055D1"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0055D1">
          <w:rPr>
            <w:color w:val="808080" w:themeColor="background1" w:themeShade="80"/>
            <w:sz w:val="18"/>
          </w:rPr>
          <w:fldChar w:fldCharType="begin"/>
        </w:r>
        <w:r w:rsidR="000055D1"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0055D1">
          <w:rPr>
            <w:color w:val="808080" w:themeColor="background1" w:themeShade="80"/>
            <w:sz w:val="18"/>
          </w:rPr>
          <w:fldChar w:fldCharType="separate"/>
        </w:r>
        <w:r w:rsidR="000055D1" w:rsidRPr="000055D1">
          <w:rPr>
            <w:color w:val="808080" w:themeColor="background1" w:themeShade="80"/>
            <w:sz w:val="18"/>
          </w:rPr>
          <w:t>5</w:t>
        </w:r>
        <w:r w:rsidR="000055D1"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9599D" w14:textId="77777777" w:rsidR="00621501" w:rsidRDefault="006215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BE1E4" w14:textId="77777777" w:rsidR="004774A3" w:rsidRDefault="004774A3" w:rsidP="000055D1">
      <w:pPr>
        <w:spacing w:after="0" w:line="240" w:lineRule="auto"/>
      </w:pPr>
      <w:r>
        <w:separator/>
      </w:r>
    </w:p>
  </w:footnote>
  <w:footnote w:type="continuationSeparator" w:id="0">
    <w:p w14:paraId="64016B9D" w14:textId="77777777" w:rsidR="004774A3" w:rsidRDefault="004774A3" w:rsidP="000055D1">
      <w:pPr>
        <w:spacing w:after="0" w:line="240" w:lineRule="auto"/>
      </w:pPr>
      <w:r>
        <w:continuationSeparator/>
      </w:r>
    </w:p>
  </w:footnote>
  <w:footnote w:type="continuationNotice" w:id="1">
    <w:p w14:paraId="482DD318" w14:textId="77777777" w:rsidR="004774A3" w:rsidRDefault="004774A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90AFD4" w14:textId="77777777" w:rsidR="00621501" w:rsidRDefault="006215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0DF6F4" w14:textId="77777777" w:rsidR="00621501" w:rsidRDefault="006215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00255" w14:textId="77777777" w:rsidR="00621501" w:rsidRDefault="006215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F3FA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EE278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E74F4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75A28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1559A5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C61FBE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BBE27C5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CCF1CD6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940D47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B140EE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DC2FD6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EF616DD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25C30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76A69F9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6130DD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C4A7CA6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CD83B02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CDF5632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DBC7B02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E1C478E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EFC71B1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0A9230C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18B0065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2402EC4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2420839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2AE1FF1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2CB02A3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44E71D3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5055AA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B674A0F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1B0736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4FB2F6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9790EC3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AE21F8A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564EA8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DA523DE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3DBF1BC1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E1C7499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3EB26AA7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A94FD7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82901A3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8912C26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8E24798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90038AB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BDE571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08F4047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203043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4F22031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6426194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C526E15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D8200B5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DF848B6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E90168F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F021C8F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FF339E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0490938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11114D2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26F0034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4305523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4847A92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58E5150"/>
    <w:multiLevelType w:val="hybridMultilevel"/>
    <w:tmpl w:val="7652B944"/>
    <w:lvl w:ilvl="0" w:tplc="3409001B">
      <w:start w:val="1"/>
      <w:numFmt w:val="lowerRoman"/>
      <w:lvlText w:val="%1."/>
      <w:lvlJc w:val="right"/>
      <w:pPr>
        <w:ind w:left="2160" w:hanging="18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65BD5B8C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67CF39A6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6D257A62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D3145AD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DA2299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F6B2598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03275D6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0CA5561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0CC07C7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716E5A1D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25E3DF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3073000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3A95BB4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73C47419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42E4F1C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4360AA7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7816220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7DB682E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86B63CD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A0B4C82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BD56CA7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7F2D2C53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7FF478CD"/>
    <w:multiLevelType w:val="hybridMultilevel"/>
    <w:tmpl w:val="7652B944"/>
    <w:lvl w:ilvl="0" w:tplc="FFFFFFFF">
      <w:start w:val="1"/>
      <w:numFmt w:val="lowerRoman"/>
      <w:lvlText w:val="%1."/>
      <w:lvlJc w:val="right"/>
      <w:pPr>
        <w:ind w:left="2160" w:hanging="18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50"/>
  </w:num>
  <w:num w:numId="3">
    <w:abstractNumId w:val="59"/>
  </w:num>
  <w:num w:numId="4">
    <w:abstractNumId w:val="62"/>
  </w:num>
  <w:num w:numId="5">
    <w:abstractNumId w:val="15"/>
  </w:num>
  <w:num w:numId="6">
    <w:abstractNumId w:val="49"/>
  </w:num>
  <w:num w:numId="7">
    <w:abstractNumId w:val="39"/>
  </w:num>
  <w:num w:numId="8">
    <w:abstractNumId w:val="56"/>
  </w:num>
  <w:num w:numId="9">
    <w:abstractNumId w:val="30"/>
  </w:num>
  <w:num w:numId="10">
    <w:abstractNumId w:val="11"/>
  </w:num>
  <w:num w:numId="11">
    <w:abstractNumId w:val="71"/>
  </w:num>
  <w:num w:numId="12">
    <w:abstractNumId w:val="36"/>
  </w:num>
  <w:num w:numId="13">
    <w:abstractNumId w:val="1"/>
  </w:num>
  <w:num w:numId="14">
    <w:abstractNumId w:val="57"/>
  </w:num>
  <w:num w:numId="15">
    <w:abstractNumId w:val="35"/>
  </w:num>
  <w:num w:numId="16">
    <w:abstractNumId w:val="75"/>
  </w:num>
  <w:num w:numId="17">
    <w:abstractNumId w:val="78"/>
  </w:num>
  <w:num w:numId="18">
    <w:abstractNumId w:val="73"/>
  </w:num>
  <w:num w:numId="19">
    <w:abstractNumId w:val="82"/>
  </w:num>
  <w:num w:numId="20">
    <w:abstractNumId w:val="27"/>
  </w:num>
  <w:num w:numId="21">
    <w:abstractNumId w:val="10"/>
  </w:num>
  <w:num w:numId="22">
    <w:abstractNumId w:val="69"/>
  </w:num>
  <w:num w:numId="23">
    <w:abstractNumId w:val="70"/>
  </w:num>
  <w:num w:numId="24">
    <w:abstractNumId w:val="37"/>
  </w:num>
  <w:num w:numId="25">
    <w:abstractNumId w:val="38"/>
  </w:num>
  <w:num w:numId="26">
    <w:abstractNumId w:val="65"/>
  </w:num>
  <w:num w:numId="27">
    <w:abstractNumId w:val="25"/>
  </w:num>
  <w:num w:numId="28">
    <w:abstractNumId w:val="81"/>
  </w:num>
  <w:num w:numId="29">
    <w:abstractNumId w:val="14"/>
  </w:num>
  <w:num w:numId="30">
    <w:abstractNumId w:val="6"/>
  </w:num>
  <w:num w:numId="31">
    <w:abstractNumId w:val="72"/>
  </w:num>
  <w:num w:numId="32">
    <w:abstractNumId w:val="21"/>
  </w:num>
  <w:num w:numId="33">
    <w:abstractNumId w:val="0"/>
  </w:num>
  <w:num w:numId="34">
    <w:abstractNumId w:val="28"/>
  </w:num>
  <w:num w:numId="35">
    <w:abstractNumId w:val="3"/>
  </w:num>
  <w:num w:numId="36">
    <w:abstractNumId w:val="18"/>
  </w:num>
  <w:num w:numId="37">
    <w:abstractNumId w:val="41"/>
  </w:num>
  <w:num w:numId="38">
    <w:abstractNumId w:val="80"/>
  </w:num>
  <w:num w:numId="39">
    <w:abstractNumId w:val="22"/>
  </w:num>
  <w:num w:numId="40">
    <w:abstractNumId w:val="44"/>
  </w:num>
  <w:num w:numId="41">
    <w:abstractNumId w:val="13"/>
  </w:num>
  <w:num w:numId="42">
    <w:abstractNumId w:val="40"/>
  </w:num>
  <w:num w:numId="43">
    <w:abstractNumId w:val="67"/>
  </w:num>
  <w:num w:numId="44">
    <w:abstractNumId w:val="85"/>
  </w:num>
  <w:num w:numId="45">
    <w:abstractNumId w:val="55"/>
  </w:num>
  <w:num w:numId="46">
    <w:abstractNumId w:val="20"/>
  </w:num>
  <w:num w:numId="47">
    <w:abstractNumId w:val="32"/>
  </w:num>
  <w:num w:numId="48">
    <w:abstractNumId w:val="68"/>
  </w:num>
  <w:num w:numId="49">
    <w:abstractNumId w:val="77"/>
  </w:num>
  <w:num w:numId="50">
    <w:abstractNumId w:val="60"/>
  </w:num>
  <w:num w:numId="51">
    <w:abstractNumId w:val="23"/>
  </w:num>
  <w:num w:numId="52">
    <w:abstractNumId w:val="47"/>
  </w:num>
  <w:num w:numId="53">
    <w:abstractNumId w:val="79"/>
  </w:num>
  <w:num w:numId="54">
    <w:abstractNumId w:val="7"/>
  </w:num>
  <w:num w:numId="55">
    <w:abstractNumId w:val="63"/>
  </w:num>
  <w:num w:numId="56">
    <w:abstractNumId w:val="16"/>
  </w:num>
  <w:num w:numId="57">
    <w:abstractNumId w:val="64"/>
  </w:num>
  <w:num w:numId="58">
    <w:abstractNumId w:val="51"/>
  </w:num>
  <w:num w:numId="59">
    <w:abstractNumId w:val="74"/>
  </w:num>
  <w:num w:numId="60">
    <w:abstractNumId w:val="26"/>
  </w:num>
  <w:num w:numId="61">
    <w:abstractNumId w:val="24"/>
  </w:num>
  <w:num w:numId="62">
    <w:abstractNumId w:val="45"/>
  </w:num>
  <w:num w:numId="63">
    <w:abstractNumId w:val="52"/>
  </w:num>
  <w:num w:numId="64">
    <w:abstractNumId w:val="84"/>
  </w:num>
  <w:num w:numId="65">
    <w:abstractNumId w:val="76"/>
  </w:num>
  <w:num w:numId="66">
    <w:abstractNumId w:val="17"/>
  </w:num>
  <w:num w:numId="67">
    <w:abstractNumId w:val="43"/>
  </w:num>
  <w:num w:numId="68">
    <w:abstractNumId w:val="53"/>
  </w:num>
  <w:num w:numId="69">
    <w:abstractNumId w:val="4"/>
  </w:num>
  <w:num w:numId="70">
    <w:abstractNumId w:val="54"/>
  </w:num>
  <w:num w:numId="71">
    <w:abstractNumId w:val="66"/>
  </w:num>
  <w:num w:numId="72">
    <w:abstractNumId w:val="31"/>
  </w:num>
  <w:num w:numId="73">
    <w:abstractNumId w:val="19"/>
  </w:num>
  <w:num w:numId="74">
    <w:abstractNumId w:val="12"/>
  </w:num>
  <w:num w:numId="75">
    <w:abstractNumId w:val="61"/>
  </w:num>
  <w:num w:numId="76">
    <w:abstractNumId w:val="58"/>
  </w:num>
  <w:num w:numId="77">
    <w:abstractNumId w:val="48"/>
  </w:num>
  <w:num w:numId="78">
    <w:abstractNumId w:val="33"/>
  </w:num>
  <w:num w:numId="79">
    <w:abstractNumId w:val="8"/>
  </w:num>
  <w:num w:numId="80">
    <w:abstractNumId w:val="9"/>
  </w:num>
  <w:num w:numId="81">
    <w:abstractNumId w:val="83"/>
  </w:num>
  <w:num w:numId="82">
    <w:abstractNumId w:val="29"/>
  </w:num>
  <w:num w:numId="83">
    <w:abstractNumId w:val="34"/>
  </w:num>
  <w:num w:numId="84">
    <w:abstractNumId w:val="46"/>
  </w:num>
  <w:num w:numId="85">
    <w:abstractNumId w:val="42"/>
  </w:num>
  <w:num w:numId="86">
    <w:abstractNumId w:val="2"/>
  </w:num>
  <w:numIdMacAtCleanup w:val="8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MqkFADCTZRotAAAA"/>
  </w:docVars>
  <w:rsids>
    <w:rsidRoot w:val="002F29A7"/>
    <w:rsid w:val="000055D1"/>
    <w:rsid w:val="000306AE"/>
    <w:rsid w:val="00036800"/>
    <w:rsid w:val="0006721A"/>
    <w:rsid w:val="00073815"/>
    <w:rsid w:val="00085543"/>
    <w:rsid w:val="000A2300"/>
    <w:rsid w:val="000B26D5"/>
    <w:rsid w:val="000D491C"/>
    <w:rsid w:val="000D4D52"/>
    <w:rsid w:val="000D6E9E"/>
    <w:rsid w:val="000E2BD3"/>
    <w:rsid w:val="000E6A72"/>
    <w:rsid w:val="000E76C9"/>
    <w:rsid w:val="000F1AB9"/>
    <w:rsid w:val="000F7D51"/>
    <w:rsid w:val="001102C9"/>
    <w:rsid w:val="0011611A"/>
    <w:rsid w:val="0014689E"/>
    <w:rsid w:val="001536A3"/>
    <w:rsid w:val="00161178"/>
    <w:rsid w:val="001711BB"/>
    <w:rsid w:val="00181C5B"/>
    <w:rsid w:val="001832DC"/>
    <w:rsid w:val="00190C84"/>
    <w:rsid w:val="00196B77"/>
    <w:rsid w:val="001B267F"/>
    <w:rsid w:val="001B2F72"/>
    <w:rsid w:val="001E1567"/>
    <w:rsid w:val="00205906"/>
    <w:rsid w:val="0022241E"/>
    <w:rsid w:val="002322E1"/>
    <w:rsid w:val="002579BA"/>
    <w:rsid w:val="002637DA"/>
    <w:rsid w:val="00293530"/>
    <w:rsid w:val="002E6B5B"/>
    <w:rsid w:val="002F29A7"/>
    <w:rsid w:val="002F29B8"/>
    <w:rsid w:val="00337CFE"/>
    <w:rsid w:val="003501D3"/>
    <w:rsid w:val="00351A01"/>
    <w:rsid w:val="0039482B"/>
    <w:rsid w:val="003A134D"/>
    <w:rsid w:val="003C1922"/>
    <w:rsid w:val="003D0429"/>
    <w:rsid w:val="003D527B"/>
    <w:rsid w:val="003E5A30"/>
    <w:rsid w:val="003E605A"/>
    <w:rsid w:val="003E73D8"/>
    <w:rsid w:val="003F323F"/>
    <w:rsid w:val="003F6C4B"/>
    <w:rsid w:val="00402438"/>
    <w:rsid w:val="00410467"/>
    <w:rsid w:val="00410A8A"/>
    <w:rsid w:val="0045570C"/>
    <w:rsid w:val="0047097B"/>
    <w:rsid w:val="004774A3"/>
    <w:rsid w:val="00480AC9"/>
    <w:rsid w:val="004831EC"/>
    <w:rsid w:val="00484193"/>
    <w:rsid w:val="0050240F"/>
    <w:rsid w:val="005042C7"/>
    <w:rsid w:val="00513349"/>
    <w:rsid w:val="00522CB9"/>
    <w:rsid w:val="00550063"/>
    <w:rsid w:val="00560BBF"/>
    <w:rsid w:val="005667D3"/>
    <w:rsid w:val="005775CD"/>
    <w:rsid w:val="005D5259"/>
    <w:rsid w:val="005F0C9C"/>
    <w:rsid w:val="005F4237"/>
    <w:rsid w:val="005F4481"/>
    <w:rsid w:val="0060042F"/>
    <w:rsid w:val="006165F4"/>
    <w:rsid w:val="00621501"/>
    <w:rsid w:val="006368A3"/>
    <w:rsid w:val="006605E1"/>
    <w:rsid w:val="00676608"/>
    <w:rsid w:val="006931DA"/>
    <w:rsid w:val="006A6FB3"/>
    <w:rsid w:val="006C3696"/>
    <w:rsid w:val="006F0FFA"/>
    <w:rsid w:val="00723C5D"/>
    <w:rsid w:val="00727185"/>
    <w:rsid w:val="00735778"/>
    <w:rsid w:val="00743058"/>
    <w:rsid w:val="007579DC"/>
    <w:rsid w:val="0079287B"/>
    <w:rsid w:val="007C72D6"/>
    <w:rsid w:val="007E4D9F"/>
    <w:rsid w:val="007E7679"/>
    <w:rsid w:val="00807C5A"/>
    <w:rsid w:val="00822FDB"/>
    <w:rsid w:val="0083339D"/>
    <w:rsid w:val="00836470"/>
    <w:rsid w:val="0084304A"/>
    <w:rsid w:val="008615E5"/>
    <w:rsid w:val="00867B61"/>
    <w:rsid w:val="00893ECC"/>
    <w:rsid w:val="00895E1F"/>
    <w:rsid w:val="008A10EC"/>
    <w:rsid w:val="008A120A"/>
    <w:rsid w:val="008B01A4"/>
    <w:rsid w:val="008B748D"/>
    <w:rsid w:val="008C6C99"/>
    <w:rsid w:val="008E221A"/>
    <w:rsid w:val="008F5570"/>
    <w:rsid w:val="00904ECD"/>
    <w:rsid w:val="00917C03"/>
    <w:rsid w:val="00926BF3"/>
    <w:rsid w:val="00945636"/>
    <w:rsid w:val="00984E6E"/>
    <w:rsid w:val="009851A6"/>
    <w:rsid w:val="009905B3"/>
    <w:rsid w:val="009A5E43"/>
    <w:rsid w:val="009C28D0"/>
    <w:rsid w:val="009D0F7D"/>
    <w:rsid w:val="009D2770"/>
    <w:rsid w:val="009E0F00"/>
    <w:rsid w:val="00A01343"/>
    <w:rsid w:val="00A11D73"/>
    <w:rsid w:val="00A22C95"/>
    <w:rsid w:val="00A34564"/>
    <w:rsid w:val="00A56750"/>
    <w:rsid w:val="00A63836"/>
    <w:rsid w:val="00A70597"/>
    <w:rsid w:val="00A80879"/>
    <w:rsid w:val="00AC1AAD"/>
    <w:rsid w:val="00AC338A"/>
    <w:rsid w:val="00AC3F8B"/>
    <w:rsid w:val="00AE20D9"/>
    <w:rsid w:val="00AE2E80"/>
    <w:rsid w:val="00AE719F"/>
    <w:rsid w:val="00AF5C2F"/>
    <w:rsid w:val="00AF7F48"/>
    <w:rsid w:val="00B03281"/>
    <w:rsid w:val="00B03EB3"/>
    <w:rsid w:val="00B16979"/>
    <w:rsid w:val="00B21D93"/>
    <w:rsid w:val="00B2215F"/>
    <w:rsid w:val="00B30A68"/>
    <w:rsid w:val="00B7541B"/>
    <w:rsid w:val="00B8397A"/>
    <w:rsid w:val="00B877A6"/>
    <w:rsid w:val="00C025E4"/>
    <w:rsid w:val="00C232EF"/>
    <w:rsid w:val="00C272E7"/>
    <w:rsid w:val="00C27B54"/>
    <w:rsid w:val="00C97CD4"/>
    <w:rsid w:val="00CB0D94"/>
    <w:rsid w:val="00CB2EB2"/>
    <w:rsid w:val="00CC2EAC"/>
    <w:rsid w:val="00CC46FB"/>
    <w:rsid w:val="00CD47F3"/>
    <w:rsid w:val="00D06A29"/>
    <w:rsid w:val="00D21C1E"/>
    <w:rsid w:val="00D43096"/>
    <w:rsid w:val="00D431B2"/>
    <w:rsid w:val="00D47030"/>
    <w:rsid w:val="00D645BA"/>
    <w:rsid w:val="00D6561B"/>
    <w:rsid w:val="00D727DE"/>
    <w:rsid w:val="00D82879"/>
    <w:rsid w:val="00D9413B"/>
    <w:rsid w:val="00DA465F"/>
    <w:rsid w:val="00DE3D31"/>
    <w:rsid w:val="00DE754A"/>
    <w:rsid w:val="00DF78AC"/>
    <w:rsid w:val="00E31E03"/>
    <w:rsid w:val="00E401DA"/>
    <w:rsid w:val="00E413D2"/>
    <w:rsid w:val="00E672A6"/>
    <w:rsid w:val="00E74731"/>
    <w:rsid w:val="00E91FAE"/>
    <w:rsid w:val="00F025D2"/>
    <w:rsid w:val="00F05B24"/>
    <w:rsid w:val="00F119C4"/>
    <w:rsid w:val="00F26114"/>
    <w:rsid w:val="00F344F7"/>
    <w:rsid w:val="00F44C99"/>
    <w:rsid w:val="00F91A83"/>
    <w:rsid w:val="00FD26EC"/>
    <w:rsid w:val="00FE6DA4"/>
    <w:rsid w:val="00FF6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8B01A4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D3692D-7546-454B-8DCA-7C917FB109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1</Pages>
  <Words>1687</Words>
  <Characters>8501</Characters>
  <Application>Microsoft Office Word</Application>
  <DocSecurity>0</DocSecurity>
  <Lines>440</Lines>
  <Paragraphs>3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44</cp:revision>
  <dcterms:created xsi:type="dcterms:W3CDTF">2020-07-30T00:27:00Z</dcterms:created>
  <dcterms:modified xsi:type="dcterms:W3CDTF">2023-12-15T04:1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2710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e798c0444cba1f269dafd855c4ed72757aabd7c81ba7d8841e2dbae9d4e96e35</vt:lpwstr>
  </property>
</Properties>
</file>